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09D0F9" w14:textId="1AC74A3B" w:rsidR="00527DBC" w:rsidRPr="00AF4741" w:rsidRDefault="000D632D" w:rsidP="00527DBC">
      <w:pPr>
        <w:jc w:val="center"/>
        <w:rPr>
          <w:rFonts w:ascii="Arial" w:hAnsi="Arial" w:cs="Arial"/>
          <w:b/>
          <w:sz w:val="24"/>
          <w:szCs w:val="24"/>
          <w:lang w:val="es-ES_tradnl"/>
        </w:rPr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3B1616B9" wp14:editId="68AEF3AE">
            <wp:simplePos x="0" y="0"/>
            <wp:positionH relativeFrom="column">
              <wp:posOffset>5178425</wp:posOffset>
            </wp:positionH>
            <wp:positionV relativeFrom="paragraph">
              <wp:posOffset>-45720</wp:posOffset>
            </wp:positionV>
            <wp:extent cx="737870" cy="733425"/>
            <wp:effectExtent l="0" t="0" r="0" b="0"/>
            <wp:wrapNone/>
            <wp:docPr id="25" name="3 Imagen" descr="fisc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 Imagen" descr="fisc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7870" cy="733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7728" behindDoc="0" locked="0" layoutInCell="1" allowOverlap="1" wp14:anchorId="59727E04" wp14:editId="6E8A692C">
            <wp:simplePos x="0" y="0"/>
            <wp:positionH relativeFrom="column">
              <wp:posOffset>-57785</wp:posOffset>
            </wp:positionH>
            <wp:positionV relativeFrom="paragraph">
              <wp:posOffset>-121920</wp:posOffset>
            </wp:positionV>
            <wp:extent cx="800100" cy="741680"/>
            <wp:effectExtent l="0" t="0" r="0" b="0"/>
            <wp:wrapNone/>
            <wp:docPr id="23" name="1 Imagen" descr="utp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 Imagen" descr="utp logo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7416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7DBC" w:rsidRPr="00AF4741">
        <w:rPr>
          <w:rFonts w:ascii="Arial" w:hAnsi="Arial" w:cs="Arial"/>
          <w:b/>
          <w:sz w:val="24"/>
          <w:szCs w:val="24"/>
          <w:lang w:val="es-ES_tradnl"/>
        </w:rPr>
        <w:t>Universidad Tecnológica de Panamá</w:t>
      </w:r>
    </w:p>
    <w:p w14:paraId="11A2AA31" w14:textId="77777777" w:rsidR="00527DBC" w:rsidRPr="00AF4741" w:rsidRDefault="00527DBC" w:rsidP="00527DBC">
      <w:pPr>
        <w:jc w:val="center"/>
        <w:rPr>
          <w:rFonts w:ascii="Arial" w:hAnsi="Arial" w:cs="Arial"/>
          <w:b/>
          <w:sz w:val="24"/>
          <w:szCs w:val="24"/>
          <w:lang w:val="es-ES_tradnl"/>
        </w:rPr>
      </w:pPr>
      <w:r w:rsidRPr="00AF4741">
        <w:rPr>
          <w:rFonts w:ascii="Arial" w:hAnsi="Arial" w:cs="Arial"/>
          <w:b/>
          <w:sz w:val="24"/>
          <w:szCs w:val="24"/>
          <w:lang w:val="es-ES_tradnl"/>
        </w:rPr>
        <w:t>Facultad de Ingeniería de Sistemas Computacionales</w:t>
      </w:r>
    </w:p>
    <w:p w14:paraId="2867C317" w14:textId="6F8A9C37" w:rsidR="00527DBC" w:rsidRPr="00AF4741" w:rsidRDefault="00E52BA3" w:rsidP="0037680E">
      <w:pPr>
        <w:jc w:val="center"/>
        <w:rPr>
          <w:rFonts w:ascii="Arial" w:hAnsi="Arial" w:cs="Arial"/>
          <w:b/>
          <w:sz w:val="24"/>
          <w:szCs w:val="24"/>
          <w:lang w:val="es-ES_tradnl"/>
        </w:rPr>
      </w:pPr>
      <w:r>
        <w:rPr>
          <w:rFonts w:ascii="Arial" w:hAnsi="Arial" w:cs="Arial"/>
          <w:b/>
          <w:sz w:val="24"/>
          <w:szCs w:val="24"/>
          <w:lang w:val="es-ES_tradnl"/>
        </w:rPr>
        <w:t>Base de Datos</w:t>
      </w:r>
      <w:r w:rsidR="00670659">
        <w:rPr>
          <w:rFonts w:ascii="Arial" w:hAnsi="Arial" w:cs="Arial"/>
          <w:b/>
          <w:sz w:val="24"/>
          <w:szCs w:val="24"/>
          <w:lang w:val="es-ES_tradnl"/>
        </w:rPr>
        <w:t xml:space="preserve"> I</w:t>
      </w:r>
    </w:p>
    <w:p w14:paraId="48B9BA69" w14:textId="77777777" w:rsidR="009F6E59" w:rsidRDefault="009F6E59" w:rsidP="0037680E">
      <w:pPr>
        <w:jc w:val="center"/>
        <w:rPr>
          <w:rFonts w:ascii="Arial" w:hAnsi="Arial" w:cs="Arial"/>
          <w:b/>
          <w:sz w:val="24"/>
          <w:szCs w:val="24"/>
          <w:lang w:val="es-ES_tradnl"/>
        </w:rPr>
      </w:pPr>
    </w:p>
    <w:p w14:paraId="2FB4000E" w14:textId="0EC09CEF" w:rsidR="00760C47" w:rsidRPr="00AF4741" w:rsidRDefault="0015428C" w:rsidP="0037680E">
      <w:pPr>
        <w:jc w:val="center"/>
        <w:rPr>
          <w:rFonts w:ascii="Arial" w:hAnsi="Arial" w:cs="Arial"/>
          <w:b/>
          <w:sz w:val="24"/>
          <w:szCs w:val="24"/>
          <w:lang w:val="es-ES_tradnl"/>
        </w:rPr>
      </w:pPr>
      <w:r>
        <w:rPr>
          <w:rFonts w:ascii="Arial" w:hAnsi="Arial" w:cs="Arial"/>
          <w:b/>
          <w:sz w:val="24"/>
          <w:szCs w:val="24"/>
          <w:lang w:val="es-ES_tradnl"/>
        </w:rPr>
        <w:t>LABORATORIO</w:t>
      </w:r>
      <w:r w:rsidR="00760C47" w:rsidRPr="00AF4741">
        <w:rPr>
          <w:rFonts w:ascii="Arial" w:hAnsi="Arial" w:cs="Arial"/>
          <w:b/>
          <w:sz w:val="24"/>
          <w:szCs w:val="24"/>
          <w:lang w:val="es-ES_tradnl"/>
        </w:rPr>
        <w:t xml:space="preserve"> N</w:t>
      </w:r>
      <w:r w:rsidR="00363000">
        <w:rPr>
          <w:rFonts w:ascii="Arial" w:hAnsi="Arial" w:cs="Arial"/>
          <w:b/>
          <w:sz w:val="24"/>
          <w:szCs w:val="24"/>
          <w:lang w:val="es-ES_tradnl"/>
        </w:rPr>
        <w:t>°</w:t>
      </w:r>
      <w:r w:rsidR="002A02ED">
        <w:rPr>
          <w:rFonts w:ascii="Arial" w:hAnsi="Arial" w:cs="Arial"/>
          <w:b/>
          <w:sz w:val="24"/>
          <w:szCs w:val="24"/>
          <w:lang w:val="es-ES_tradnl"/>
        </w:rPr>
        <w:t>1</w:t>
      </w:r>
    </w:p>
    <w:p w14:paraId="2772E37E" w14:textId="77777777" w:rsidR="00C6115D" w:rsidRDefault="00C6115D" w:rsidP="009F6E59">
      <w:pPr>
        <w:pBdr>
          <w:bottom w:val="single" w:sz="4" w:space="1" w:color="auto"/>
        </w:pBdr>
        <w:jc w:val="both"/>
        <w:rPr>
          <w:rFonts w:ascii="Arial" w:hAnsi="Arial" w:cs="Arial"/>
          <w:sz w:val="24"/>
          <w:szCs w:val="24"/>
          <w:lang w:val="es-ES_tradnl"/>
        </w:rPr>
      </w:pPr>
    </w:p>
    <w:p w14:paraId="7D8E1A68" w14:textId="77777777" w:rsidR="00043249" w:rsidRPr="00AF4741" w:rsidRDefault="00043249">
      <w:pPr>
        <w:jc w:val="both"/>
        <w:rPr>
          <w:rFonts w:ascii="Arial" w:hAnsi="Arial" w:cs="Arial"/>
          <w:sz w:val="24"/>
          <w:szCs w:val="24"/>
          <w:lang w:val="es-ES_tradnl"/>
        </w:rPr>
      </w:pPr>
    </w:p>
    <w:p w14:paraId="1AD8EF0F" w14:textId="3CBEE900" w:rsidR="008F5AEF" w:rsidRDefault="008F5AEF" w:rsidP="008F5AEF">
      <w:pPr>
        <w:rPr>
          <w:rFonts w:ascii="Arial" w:hAnsi="Arial" w:cs="Arial"/>
          <w:sz w:val="24"/>
          <w:szCs w:val="24"/>
        </w:rPr>
      </w:pPr>
      <w:r w:rsidRPr="00AF4741">
        <w:rPr>
          <w:rFonts w:ascii="Arial" w:hAnsi="Arial" w:cs="Arial"/>
          <w:b/>
          <w:sz w:val="24"/>
          <w:szCs w:val="24"/>
        </w:rPr>
        <w:t>Facilitador:</w:t>
      </w:r>
      <w:r w:rsidRPr="00AF4741">
        <w:rPr>
          <w:rFonts w:ascii="Arial" w:hAnsi="Arial" w:cs="Arial"/>
          <w:sz w:val="24"/>
          <w:szCs w:val="24"/>
        </w:rPr>
        <w:t xml:space="preserve"> </w:t>
      </w:r>
      <w:r w:rsidR="00A4587E">
        <w:rPr>
          <w:rFonts w:ascii="Arial" w:hAnsi="Arial" w:cs="Arial"/>
          <w:sz w:val="24"/>
          <w:szCs w:val="24"/>
        </w:rPr>
        <w:t xml:space="preserve">Ing. </w:t>
      </w:r>
      <w:r w:rsidR="00363000">
        <w:rPr>
          <w:rFonts w:ascii="Arial" w:hAnsi="Arial" w:cs="Arial"/>
          <w:sz w:val="24"/>
          <w:szCs w:val="24"/>
        </w:rPr>
        <w:t>Víctor A. Fuentes T.</w:t>
      </w:r>
    </w:p>
    <w:p w14:paraId="0F57DC1B" w14:textId="77777777" w:rsidR="00043249" w:rsidRPr="00AF4741" w:rsidRDefault="00043249" w:rsidP="008F5AEF">
      <w:pPr>
        <w:rPr>
          <w:rFonts w:ascii="Arial" w:hAnsi="Arial" w:cs="Arial"/>
          <w:sz w:val="24"/>
          <w:szCs w:val="24"/>
        </w:rPr>
      </w:pPr>
    </w:p>
    <w:p w14:paraId="38A3C07D" w14:textId="77777777" w:rsidR="008F5AEF" w:rsidRPr="00AF4741" w:rsidRDefault="008F5AEF" w:rsidP="00252526">
      <w:pPr>
        <w:pStyle w:val="ListParagraph"/>
        <w:numPr>
          <w:ilvl w:val="0"/>
          <w:numId w:val="5"/>
        </w:numPr>
        <w:spacing w:after="0"/>
        <w:jc w:val="both"/>
        <w:rPr>
          <w:rFonts w:ascii="Arial" w:hAnsi="Arial" w:cs="Arial"/>
          <w:sz w:val="24"/>
          <w:szCs w:val="24"/>
          <w:lang w:val="es-MX"/>
        </w:rPr>
      </w:pPr>
      <w:r w:rsidRPr="00AF4741">
        <w:rPr>
          <w:rFonts w:ascii="Arial" w:hAnsi="Arial" w:cs="Arial"/>
          <w:b/>
          <w:sz w:val="24"/>
          <w:szCs w:val="24"/>
        </w:rPr>
        <w:t>TÍTULO</w:t>
      </w:r>
      <w:r w:rsidRPr="00AF4741">
        <w:rPr>
          <w:rFonts w:ascii="Arial" w:hAnsi="Arial" w:cs="Arial"/>
          <w:sz w:val="24"/>
          <w:szCs w:val="24"/>
        </w:rPr>
        <w:t xml:space="preserve"> </w:t>
      </w:r>
      <w:r w:rsidRPr="00AF4741">
        <w:rPr>
          <w:rFonts w:ascii="Arial" w:hAnsi="Arial" w:cs="Arial"/>
          <w:b/>
          <w:sz w:val="24"/>
          <w:szCs w:val="24"/>
        </w:rPr>
        <w:t xml:space="preserve">DE LA EXPERIENCIA:  </w:t>
      </w:r>
    </w:p>
    <w:p w14:paraId="7D1C5C97" w14:textId="50EBA221" w:rsidR="008F5AEF" w:rsidRPr="00AF4741" w:rsidRDefault="0015428C" w:rsidP="008F5AEF">
      <w:pPr>
        <w:pStyle w:val="ListParagraph"/>
        <w:spacing w:after="0"/>
        <w:ind w:left="360"/>
        <w:jc w:val="both"/>
        <w:rPr>
          <w:rFonts w:ascii="Arial" w:hAnsi="Arial" w:cs="Arial"/>
          <w:sz w:val="24"/>
          <w:szCs w:val="24"/>
          <w:lang w:val="es-MX"/>
        </w:rPr>
      </w:pPr>
      <w:r>
        <w:rPr>
          <w:rFonts w:ascii="Arial" w:hAnsi="Arial" w:cs="Arial"/>
          <w:sz w:val="24"/>
          <w:szCs w:val="24"/>
        </w:rPr>
        <w:t xml:space="preserve">LABORATORIO </w:t>
      </w:r>
      <w:r w:rsidR="008F5AEF" w:rsidRPr="00AF4741">
        <w:rPr>
          <w:rFonts w:ascii="Arial" w:hAnsi="Arial" w:cs="Arial"/>
          <w:sz w:val="24"/>
          <w:szCs w:val="24"/>
        </w:rPr>
        <w:t>N</w:t>
      </w:r>
      <w:r w:rsidR="000D632D">
        <w:rPr>
          <w:rFonts w:ascii="Arial" w:hAnsi="Arial" w:cs="Arial"/>
          <w:sz w:val="24"/>
          <w:szCs w:val="24"/>
        </w:rPr>
        <w:t>°</w:t>
      </w:r>
      <w:r w:rsidR="008F5AEF" w:rsidRPr="00AF4741">
        <w:rPr>
          <w:rFonts w:ascii="Arial" w:hAnsi="Arial" w:cs="Arial"/>
          <w:sz w:val="24"/>
          <w:szCs w:val="24"/>
        </w:rPr>
        <w:t xml:space="preserve">1.  </w:t>
      </w:r>
      <w:r>
        <w:rPr>
          <w:rFonts w:ascii="Arial" w:hAnsi="Arial" w:cs="Arial"/>
          <w:sz w:val="24"/>
          <w:szCs w:val="24"/>
        </w:rPr>
        <w:t>Metodología para la Selección de un SGBD</w:t>
      </w:r>
    </w:p>
    <w:p w14:paraId="4418FD3F" w14:textId="31808F83" w:rsidR="008F5AEF" w:rsidRDefault="008F5AEF" w:rsidP="008F5AEF">
      <w:pPr>
        <w:pStyle w:val="ListParagraph"/>
        <w:spacing w:after="0"/>
        <w:jc w:val="both"/>
        <w:rPr>
          <w:rFonts w:ascii="Arial" w:hAnsi="Arial" w:cs="Arial"/>
          <w:sz w:val="24"/>
          <w:szCs w:val="24"/>
          <w:lang w:val="es-MX"/>
        </w:rPr>
      </w:pPr>
    </w:p>
    <w:p w14:paraId="2C0E54CE" w14:textId="77777777" w:rsidR="00CB029C" w:rsidRPr="00AF4741" w:rsidRDefault="00CB029C" w:rsidP="008F5AEF">
      <w:pPr>
        <w:pStyle w:val="ListParagraph"/>
        <w:spacing w:after="0"/>
        <w:jc w:val="both"/>
        <w:rPr>
          <w:rFonts w:ascii="Arial" w:hAnsi="Arial" w:cs="Arial"/>
          <w:sz w:val="24"/>
          <w:szCs w:val="24"/>
          <w:lang w:val="es-MX"/>
        </w:rPr>
      </w:pPr>
    </w:p>
    <w:p w14:paraId="0DB8456A" w14:textId="77777777" w:rsidR="008F5AEF" w:rsidRPr="00AF4741" w:rsidRDefault="008F5AEF" w:rsidP="00252526">
      <w:pPr>
        <w:pStyle w:val="ListParagraph"/>
        <w:numPr>
          <w:ilvl w:val="0"/>
          <w:numId w:val="5"/>
        </w:numPr>
        <w:spacing w:after="0"/>
        <w:jc w:val="both"/>
        <w:rPr>
          <w:rFonts w:ascii="Arial" w:hAnsi="Arial" w:cs="Arial"/>
          <w:sz w:val="24"/>
          <w:szCs w:val="24"/>
          <w:lang w:val="es-MX"/>
        </w:rPr>
      </w:pPr>
      <w:r w:rsidRPr="00AF4741">
        <w:rPr>
          <w:rFonts w:ascii="Arial" w:hAnsi="Arial" w:cs="Arial"/>
          <w:b/>
          <w:sz w:val="24"/>
          <w:szCs w:val="24"/>
        </w:rPr>
        <w:t>TEMAS:</w:t>
      </w:r>
      <w:r w:rsidRPr="00AF4741">
        <w:rPr>
          <w:rFonts w:ascii="Arial" w:hAnsi="Arial" w:cs="Arial"/>
          <w:sz w:val="24"/>
          <w:szCs w:val="24"/>
          <w:lang w:val="es-MX"/>
        </w:rPr>
        <w:t xml:space="preserve"> </w:t>
      </w:r>
    </w:p>
    <w:p w14:paraId="4D7F52A2" w14:textId="77777777" w:rsidR="0015428C" w:rsidRPr="0015428C" w:rsidRDefault="0015428C" w:rsidP="0015428C">
      <w:pPr>
        <w:ind w:firstLine="360"/>
        <w:jc w:val="both"/>
        <w:rPr>
          <w:rFonts w:ascii="Arial" w:hAnsi="Arial" w:cs="Arial"/>
          <w:sz w:val="24"/>
          <w:szCs w:val="24"/>
          <w:lang w:val="es-MX"/>
        </w:rPr>
      </w:pPr>
      <w:r w:rsidRPr="0015428C">
        <w:rPr>
          <w:rFonts w:ascii="Arial" w:hAnsi="Arial" w:cs="Arial"/>
          <w:sz w:val="24"/>
          <w:szCs w:val="24"/>
          <w:lang w:val="es-MX"/>
        </w:rPr>
        <w:t>2.1 Ciclo de Vida del desarrollo de sistemas de bases de datos</w:t>
      </w:r>
    </w:p>
    <w:p w14:paraId="1DA1EA16" w14:textId="7816E9E7" w:rsidR="007C7CF0" w:rsidRPr="0015428C" w:rsidRDefault="0015428C" w:rsidP="0015428C">
      <w:pPr>
        <w:ind w:firstLine="706"/>
        <w:jc w:val="both"/>
        <w:rPr>
          <w:rFonts w:ascii="Arial" w:hAnsi="Arial" w:cs="Arial"/>
          <w:sz w:val="24"/>
          <w:szCs w:val="24"/>
          <w:lang w:val="es-MX"/>
        </w:rPr>
      </w:pPr>
      <w:r w:rsidRPr="0015428C">
        <w:rPr>
          <w:rFonts w:ascii="Arial" w:hAnsi="Arial" w:cs="Arial"/>
          <w:sz w:val="24"/>
          <w:szCs w:val="24"/>
          <w:lang w:val="es-MX"/>
        </w:rPr>
        <w:t>2.1.1. Etapas en el desarrollo de un sistema de base de datos</w:t>
      </w:r>
    </w:p>
    <w:p w14:paraId="4CB100A2" w14:textId="77777777" w:rsidR="00CB029C" w:rsidRPr="007C7CF0" w:rsidRDefault="00CB029C" w:rsidP="007C7CF0">
      <w:pPr>
        <w:ind w:left="706"/>
        <w:jc w:val="both"/>
        <w:rPr>
          <w:rFonts w:ascii="Arial" w:hAnsi="Arial" w:cs="Arial"/>
          <w:sz w:val="24"/>
          <w:szCs w:val="24"/>
          <w:lang w:val="es-PA"/>
        </w:rPr>
      </w:pPr>
    </w:p>
    <w:p w14:paraId="2D2D13F5" w14:textId="77777777" w:rsidR="008F5AEF" w:rsidRPr="00AF4741" w:rsidRDefault="008F5AEF" w:rsidP="00252526">
      <w:pPr>
        <w:pStyle w:val="ListParagraph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AF4741">
        <w:rPr>
          <w:rFonts w:ascii="Arial" w:hAnsi="Arial" w:cs="Arial"/>
          <w:b/>
          <w:sz w:val="24"/>
          <w:szCs w:val="24"/>
        </w:rPr>
        <w:t>OBJETIVO(S):</w:t>
      </w:r>
    </w:p>
    <w:p w14:paraId="7D65E7DB" w14:textId="774ED91A" w:rsidR="000D632D" w:rsidRDefault="0015428C" w:rsidP="000D632D">
      <w:pPr>
        <w:pStyle w:val="ListParagraph"/>
        <w:numPr>
          <w:ilvl w:val="0"/>
          <w:numId w:val="12"/>
        </w:numPr>
        <w:jc w:val="both"/>
        <w:rPr>
          <w:rFonts w:ascii="Arial" w:hAnsi="Arial" w:cs="Arial"/>
          <w:iCs/>
          <w:sz w:val="24"/>
          <w:szCs w:val="24"/>
        </w:rPr>
      </w:pPr>
      <w:r>
        <w:rPr>
          <w:rFonts w:ascii="Arial" w:hAnsi="Arial" w:cs="Arial"/>
          <w:iCs/>
          <w:sz w:val="24"/>
          <w:szCs w:val="24"/>
        </w:rPr>
        <w:t>Conocer y analizar el proceso para la selección de un sistema de gestión de base de datos.</w:t>
      </w:r>
    </w:p>
    <w:p w14:paraId="6DE64ABB" w14:textId="6BCE43C7" w:rsidR="0015428C" w:rsidRPr="000D632D" w:rsidRDefault="0015428C" w:rsidP="000D632D">
      <w:pPr>
        <w:pStyle w:val="ListParagraph"/>
        <w:numPr>
          <w:ilvl w:val="0"/>
          <w:numId w:val="12"/>
        </w:numPr>
        <w:jc w:val="both"/>
        <w:rPr>
          <w:rFonts w:ascii="Arial" w:hAnsi="Arial" w:cs="Arial"/>
          <w:iCs/>
          <w:sz w:val="24"/>
          <w:szCs w:val="24"/>
        </w:rPr>
      </w:pPr>
      <w:r>
        <w:rPr>
          <w:rFonts w:ascii="Arial" w:hAnsi="Arial" w:cs="Arial"/>
          <w:iCs/>
          <w:sz w:val="24"/>
          <w:szCs w:val="24"/>
        </w:rPr>
        <w:t>Desarrollar una propuesta de un ciclo de vida para la selección de un SGBD tomando como punto de partida un modelo propuesto.</w:t>
      </w:r>
    </w:p>
    <w:p w14:paraId="6C348AA6" w14:textId="77777777" w:rsidR="008F5AEF" w:rsidRPr="00AF4741" w:rsidRDefault="008F5AEF" w:rsidP="008F5AEF">
      <w:pPr>
        <w:pStyle w:val="ListParagraph"/>
        <w:spacing w:after="0"/>
        <w:ind w:left="360"/>
        <w:jc w:val="both"/>
        <w:rPr>
          <w:rFonts w:ascii="Arial" w:hAnsi="Arial" w:cs="Arial"/>
          <w:i/>
          <w:sz w:val="24"/>
          <w:szCs w:val="24"/>
        </w:rPr>
      </w:pPr>
    </w:p>
    <w:p w14:paraId="36B804D5" w14:textId="77777777" w:rsidR="008F5AEF" w:rsidRPr="00AF4741" w:rsidRDefault="008F5AEF" w:rsidP="008F5AEF">
      <w:pPr>
        <w:pStyle w:val="ListParagraph"/>
        <w:spacing w:after="0"/>
        <w:ind w:left="360"/>
        <w:jc w:val="both"/>
        <w:rPr>
          <w:rFonts w:ascii="Arial" w:hAnsi="Arial" w:cs="Arial"/>
          <w:i/>
          <w:sz w:val="24"/>
          <w:szCs w:val="24"/>
        </w:rPr>
      </w:pPr>
    </w:p>
    <w:p w14:paraId="4C9E3146" w14:textId="589BB2C7" w:rsidR="008F5AEF" w:rsidRPr="00166771" w:rsidRDefault="008F5AEF" w:rsidP="00252526">
      <w:pPr>
        <w:pStyle w:val="ListParagraph"/>
        <w:numPr>
          <w:ilvl w:val="0"/>
          <w:numId w:val="5"/>
        </w:numPr>
        <w:spacing w:after="0"/>
        <w:jc w:val="both"/>
        <w:rPr>
          <w:rFonts w:ascii="Arial" w:hAnsi="Arial" w:cs="Arial"/>
          <w:i/>
          <w:sz w:val="24"/>
          <w:szCs w:val="24"/>
        </w:rPr>
      </w:pPr>
      <w:r w:rsidRPr="00AF4741">
        <w:rPr>
          <w:rFonts w:ascii="Arial" w:hAnsi="Arial" w:cs="Arial"/>
          <w:b/>
          <w:sz w:val="24"/>
          <w:szCs w:val="24"/>
        </w:rPr>
        <w:t xml:space="preserve">METODOLOGÍA: </w:t>
      </w:r>
    </w:p>
    <w:p w14:paraId="6826517C" w14:textId="77777777" w:rsidR="00166771" w:rsidRPr="00AF4741" w:rsidRDefault="00166771" w:rsidP="00166771">
      <w:pPr>
        <w:pStyle w:val="ListParagraph"/>
        <w:spacing w:after="0"/>
        <w:ind w:left="360"/>
        <w:jc w:val="both"/>
        <w:rPr>
          <w:rFonts w:ascii="Arial" w:hAnsi="Arial" w:cs="Arial"/>
          <w:i/>
          <w:sz w:val="24"/>
          <w:szCs w:val="24"/>
        </w:rPr>
      </w:pPr>
    </w:p>
    <w:p w14:paraId="29BA0DD0" w14:textId="2ACF1990" w:rsidR="00C1721E" w:rsidRDefault="0015428C" w:rsidP="00C1721E">
      <w:pPr>
        <w:pStyle w:val="ListParagraph"/>
        <w:spacing w:after="0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Leer y analizar en grupos de trabajo, el material correspondiente al capítulo N°2 - </w:t>
      </w:r>
      <w:r w:rsidRPr="0015428C">
        <w:rPr>
          <w:rFonts w:ascii="Arial" w:hAnsi="Arial" w:cs="Arial"/>
          <w:sz w:val="24"/>
          <w:szCs w:val="24"/>
          <w:lang w:val="es-MX"/>
        </w:rPr>
        <w:t>Ciclo de Vida del desarrollo de sistemas de bases de datos</w:t>
      </w:r>
      <w:r>
        <w:rPr>
          <w:rFonts w:ascii="Arial" w:hAnsi="Arial" w:cs="Arial"/>
          <w:sz w:val="24"/>
          <w:szCs w:val="24"/>
          <w:lang w:val="es-MX"/>
        </w:rPr>
        <w:t xml:space="preserve"> que se ha colocado en la plataforma.</w:t>
      </w:r>
    </w:p>
    <w:p w14:paraId="61B0A3BA" w14:textId="77777777" w:rsidR="00C1721E" w:rsidRDefault="00C1721E" w:rsidP="00C1721E">
      <w:pPr>
        <w:pStyle w:val="ListParagraph"/>
        <w:spacing w:after="0"/>
        <w:ind w:left="360"/>
        <w:jc w:val="both"/>
        <w:rPr>
          <w:rFonts w:ascii="Arial" w:hAnsi="Arial" w:cs="Arial"/>
          <w:sz w:val="24"/>
          <w:szCs w:val="24"/>
        </w:rPr>
      </w:pPr>
    </w:p>
    <w:p w14:paraId="0026E36E" w14:textId="3B72611D" w:rsidR="00C1721E" w:rsidRDefault="00C1721E" w:rsidP="00C1721E">
      <w:pPr>
        <w:pStyle w:val="ListParagraph"/>
        <w:spacing w:after="0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rabajar de </w:t>
      </w:r>
      <w:r w:rsidRPr="004A1207">
        <w:rPr>
          <w:rFonts w:ascii="Arial" w:hAnsi="Arial" w:cs="Arial"/>
          <w:sz w:val="24"/>
          <w:szCs w:val="24"/>
          <w:u w:val="single"/>
        </w:rPr>
        <w:t xml:space="preserve">forma </w:t>
      </w:r>
      <w:r w:rsidR="009F6E59">
        <w:rPr>
          <w:rFonts w:ascii="Arial" w:hAnsi="Arial" w:cs="Arial"/>
          <w:sz w:val="24"/>
          <w:szCs w:val="24"/>
          <w:u w:val="single"/>
        </w:rPr>
        <w:t>grupal</w:t>
      </w:r>
      <w:r>
        <w:rPr>
          <w:rFonts w:ascii="Arial" w:hAnsi="Arial" w:cs="Arial"/>
          <w:sz w:val="24"/>
          <w:szCs w:val="24"/>
        </w:rPr>
        <w:t xml:space="preserve"> para lograr el desarrollo completo del </w:t>
      </w:r>
      <w:r w:rsidR="0015428C">
        <w:rPr>
          <w:rFonts w:ascii="Arial" w:hAnsi="Arial" w:cs="Arial"/>
          <w:sz w:val="24"/>
          <w:szCs w:val="24"/>
        </w:rPr>
        <w:t>laboratorio</w:t>
      </w:r>
      <w:r>
        <w:rPr>
          <w:rFonts w:ascii="Arial" w:hAnsi="Arial" w:cs="Arial"/>
          <w:sz w:val="24"/>
          <w:szCs w:val="24"/>
        </w:rPr>
        <w:t xml:space="preserve">, </w:t>
      </w:r>
      <w:r w:rsidR="009F6E59">
        <w:rPr>
          <w:rFonts w:ascii="Arial" w:hAnsi="Arial" w:cs="Arial"/>
          <w:sz w:val="24"/>
          <w:szCs w:val="24"/>
        </w:rPr>
        <w:t>y la documentación completa</w:t>
      </w:r>
      <w:r>
        <w:rPr>
          <w:rFonts w:ascii="Arial" w:hAnsi="Arial" w:cs="Arial"/>
          <w:sz w:val="24"/>
          <w:szCs w:val="24"/>
        </w:rPr>
        <w:t>.</w:t>
      </w:r>
      <w:r w:rsidR="009F6E59">
        <w:rPr>
          <w:rFonts w:ascii="Arial" w:hAnsi="Arial" w:cs="Arial"/>
          <w:sz w:val="24"/>
          <w:szCs w:val="24"/>
        </w:rPr>
        <w:t xml:space="preserve"> </w:t>
      </w:r>
    </w:p>
    <w:p w14:paraId="7F2219BF" w14:textId="77777777" w:rsidR="009F6E59" w:rsidRPr="0015428C" w:rsidRDefault="009F6E59" w:rsidP="0015428C">
      <w:pPr>
        <w:jc w:val="both"/>
        <w:rPr>
          <w:rFonts w:ascii="Arial" w:hAnsi="Arial" w:cs="Arial"/>
          <w:sz w:val="24"/>
          <w:szCs w:val="24"/>
        </w:rPr>
      </w:pPr>
    </w:p>
    <w:p w14:paraId="734EF059" w14:textId="77777777" w:rsidR="00C1721E" w:rsidRPr="004A1207" w:rsidRDefault="00C1721E" w:rsidP="00C1721E">
      <w:pPr>
        <w:pStyle w:val="ListParagraph"/>
        <w:spacing w:after="0"/>
        <w:ind w:left="360"/>
        <w:jc w:val="both"/>
        <w:rPr>
          <w:rFonts w:ascii="Arial" w:hAnsi="Arial" w:cs="Arial"/>
          <w:sz w:val="24"/>
          <w:szCs w:val="24"/>
        </w:rPr>
      </w:pPr>
    </w:p>
    <w:p w14:paraId="42EC9879" w14:textId="36964E2F" w:rsidR="000D632D" w:rsidRDefault="008F5AEF" w:rsidP="00252526">
      <w:pPr>
        <w:pStyle w:val="ListParagraph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AF4741">
        <w:rPr>
          <w:rFonts w:ascii="Arial" w:hAnsi="Arial" w:cs="Arial"/>
          <w:b/>
          <w:sz w:val="24"/>
          <w:szCs w:val="24"/>
        </w:rPr>
        <w:t>PROCEDIMIENTO O ENUNCIADO DE LA EXPERIENCIA:</w:t>
      </w:r>
      <w:r w:rsidR="0086275A">
        <w:rPr>
          <w:rFonts w:ascii="Arial" w:hAnsi="Arial" w:cs="Arial"/>
          <w:b/>
          <w:sz w:val="24"/>
          <w:szCs w:val="24"/>
        </w:rPr>
        <w:t xml:space="preserve"> </w:t>
      </w:r>
    </w:p>
    <w:p w14:paraId="30C37299" w14:textId="77777777" w:rsidR="000D632D" w:rsidRDefault="000D632D" w:rsidP="000D632D">
      <w:pPr>
        <w:pStyle w:val="ListParagraph"/>
        <w:spacing w:after="0"/>
        <w:ind w:left="360"/>
        <w:jc w:val="both"/>
        <w:rPr>
          <w:rFonts w:ascii="Arial" w:hAnsi="Arial" w:cs="Arial"/>
          <w:b/>
          <w:sz w:val="24"/>
          <w:szCs w:val="24"/>
        </w:rPr>
      </w:pPr>
    </w:p>
    <w:p w14:paraId="7EC72EE4" w14:textId="61C4F066" w:rsidR="00C1721E" w:rsidRDefault="00F45006" w:rsidP="00C1721E">
      <w:pPr>
        <w:jc w:val="both"/>
        <w:rPr>
          <w:rFonts w:ascii="Arial" w:hAnsi="Arial" w:cs="Arial"/>
          <w:bCs/>
          <w:sz w:val="24"/>
          <w:szCs w:val="24"/>
          <w:lang w:val="es-419"/>
        </w:rPr>
      </w:pPr>
      <w:r>
        <w:rPr>
          <w:rFonts w:ascii="Arial" w:hAnsi="Arial" w:cs="Arial"/>
          <w:bCs/>
          <w:sz w:val="24"/>
          <w:szCs w:val="24"/>
          <w:lang w:val="es-419"/>
        </w:rPr>
        <w:t xml:space="preserve">Utilice </w:t>
      </w:r>
      <w:r w:rsidR="0015428C">
        <w:rPr>
          <w:rFonts w:ascii="Arial" w:hAnsi="Arial" w:cs="Arial"/>
          <w:bCs/>
          <w:sz w:val="24"/>
          <w:szCs w:val="24"/>
          <w:lang w:val="es-419"/>
        </w:rPr>
        <w:t>los documentos colocados en la plataforma sobre el ciclo de vida para la selección de un sistema de gestión de base de datos y el tratamiento respectivo de una base de datos</w:t>
      </w:r>
      <w:r>
        <w:rPr>
          <w:rFonts w:ascii="Arial" w:hAnsi="Arial" w:cs="Arial"/>
          <w:bCs/>
          <w:sz w:val="24"/>
          <w:szCs w:val="24"/>
          <w:lang w:val="es-419"/>
        </w:rPr>
        <w:t>.</w:t>
      </w:r>
    </w:p>
    <w:p w14:paraId="317A7999" w14:textId="4297AA24" w:rsidR="00F45006" w:rsidRDefault="00F45006" w:rsidP="00C1721E">
      <w:pPr>
        <w:jc w:val="both"/>
        <w:rPr>
          <w:rFonts w:ascii="Arial" w:hAnsi="Arial" w:cs="Arial"/>
          <w:bCs/>
          <w:sz w:val="24"/>
          <w:szCs w:val="24"/>
          <w:lang w:val="es-419"/>
        </w:rPr>
      </w:pPr>
    </w:p>
    <w:p w14:paraId="4D9F2481" w14:textId="77777777" w:rsidR="00CF3B9A" w:rsidRDefault="00F45006" w:rsidP="00C1721E">
      <w:pPr>
        <w:jc w:val="both"/>
        <w:rPr>
          <w:rFonts w:ascii="Arial" w:hAnsi="Arial" w:cs="Arial"/>
          <w:bCs/>
          <w:sz w:val="24"/>
          <w:szCs w:val="24"/>
          <w:lang w:val="es-419"/>
        </w:rPr>
      </w:pPr>
      <w:r>
        <w:rPr>
          <w:rFonts w:ascii="Arial" w:hAnsi="Arial" w:cs="Arial"/>
          <w:bCs/>
          <w:sz w:val="24"/>
          <w:szCs w:val="24"/>
          <w:lang w:val="es-419"/>
        </w:rPr>
        <w:t xml:space="preserve">Una vez </w:t>
      </w:r>
      <w:r w:rsidR="0015428C">
        <w:rPr>
          <w:rFonts w:ascii="Arial" w:hAnsi="Arial" w:cs="Arial"/>
          <w:bCs/>
          <w:sz w:val="24"/>
          <w:szCs w:val="24"/>
          <w:lang w:val="es-419"/>
        </w:rPr>
        <w:t xml:space="preserve">ha leído el material, en los grupos de trabajo </w:t>
      </w:r>
      <w:r w:rsidR="00CF3B9A">
        <w:rPr>
          <w:rFonts w:ascii="Arial" w:hAnsi="Arial" w:cs="Arial"/>
          <w:bCs/>
          <w:sz w:val="24"/>
          <w:szCs w:val="24"/>
          <w:lang w:val="es-419"/>
        </w:rPr>
        <w:t xml:space="preserve">conformados, proceda a </w:t>
      </w:r>
      <w:r w:rsidR="0015428C">
        <w:rPr>
          <w:rFonts w:ascii="Arial" w:hAnsi="Arial" w:cs="Arial"/>
          <w:bCs/>
          <w:sz w:val="24"/>
          <w:szCs w:val="24"/>
          <w:lang w:val="es-419"/>
        </w:rPr>
        <w:t>realizar una crítica al material suministrado, analizando en particular la utilidad de la metodología</w:t>
      </w:r>
      <w:r w:rsidR="00CF3B9A">
        <w:rPr>
          <w:rFonts w:ascii="Arial" w:hAnsi="Arial" w:cs="Arial"/>
          <w:bCs/>
          <w:sz w:val="24"/>
          <w:szCs w:val="24"/>
          <w:lang w:val="es-419"/>
        </w:rPr>
        <w:t>.</w:t>
      </w:r>
    </w:p>
    <w:p w14:paraId="07760D9A" w14:textId="77777777" w:rsidR="00CF3B9A" w:rsidRDefault="00CF3B9A" w:rsidP="00C1721E">
      <w:pPr>
        <w:jc w:val="both"/>
        <w:rPr>
          <w:rFonts w:ascii="Arial" w:hAnsi="Arial" w:cs="Arial"/>
          <w:bCs/>
          <w:sz w:val="24"/>
          <w:szCs w:val="24"/>
          <w:lang w:val="es-419"/>
        </w:rPr>
      </w:pPr>
    </w:p>
    <w:p w14:paraId="3C5D9D5A" w14:textId="77777777" w:rsidR="00CF3B9A" w:rsidRDefault="00CF3B9A" w:rsidP="00C1721E">
      <w:pPr>
        <w:jc w:val="both"/>
        <w:rPr>
          <w:rFonts w:ascii="Arial" w:hAnsi="Arial" w:cs="Arial"/>
          <w:bCs/>
          <w:sz w:val="24"/>
          <w:szCs w:val="24"/>
          <w:lang w:val="es-419"/>
        </w:rPr>
      </w:pPr>
      <w:r>
        <w:rPr>
          <w:rFonts w:ascii="Arial" w:hAnsi="Arial" w:cs="Arial"/>
          <w:bCs/>
          <w:sz w:val="24"/>
          <w:szCs w:val="24"/>
          <w:lang w:val="es-419"/>
        </w:rPr>
        <w:lastRenderedPageBreak/>
        <w:t xml:space="preserve">Conteste la pregunta: </w:t>
      </w:r>
      <w:r w:rsidRPr="00CF3B9A">
        <w:rPr>
          <w:rFonts w:ascii="Arial" w:hAnsi="Arial" w:cs="Arial"/>
          <w:b/>
          <w:sz w:val="24"/>
          <w:szCs w:val="24"/>
          <w:lang w:val="es-419"/>
        </w:rPr>
        <w:t xml:space="preserve">¿Considera que esta metodología es de valor para </w:t>
      </w:r>
      <w:proofErr w:type="spellStart"/>
      <w:r w:rsidRPr="00CF3B9A">
        <w:rPr>
          <w:rFonts w:ascii="Arial" w:hAnsi="Arial" w:cs="Arial"/>
          <w:b/>
          <w:sz w:val="24"/>
          <w:szCs w:val="24"/>
          <w:lang w:val="es-419"/>
        </w:rPr>
        <w:t>el</w:t>
      </w:r>
      <w:proofErr w:type="spellEnd"/>
      <w:r w:rsidRPr="00CF3B9A">
        <w:rPr>
          <w:rFonts w:ascii="Arial" w:hAnsi="Arial" w:cs="Arial"/>
          <w:b/>
          <w:sz w:val="24"/>
          <w:szCs w:val="24"/>
          <w:lang w:val="es-419"/>
        </w:rPr>
        <w:t xml:space="preserve"> proceso de selección de un SGBD? Expliquen su punto de vista.</w:t>
      </w:r>
    </w:p>
    <w:p w14:paraId="0110E5C2" w14:textId="77777777" w:rsidR="00CF3B9A" w:rsidRDefault="00CF3B9A" w:rsidP="00C1721E">
      <w:pPr>
        <w:jc w:val="both"/>
        <w:rPr>
          <w:rFonts w:ascii="Arial" w:hAnsi="Arial" w:cs="Arial"/>
          <w:bCs/>
          <w:sz w:val="24"/>
          <w:szCs w:val="24"/>
          <w:lang w:val="es-419"/>
        </w:rPr>
      </w:pPr>
    </w:p>
    <w:p w14:paraId="2C87E8AC" w14:textId="77777777" w:rsidR="00CF3B9A" w:rsidRDefault="00CF3B9A" w:rsidP="00C1721E">
      <w:pPr>
        <w:jc w:val="both"/>
        <w:rPr>
          <w:rFonts w:ascii="Arial" w:hAnsi="Arial" w:cs="Arial"/>
          <w:bCs/>
          <w:sz w:val="24"/>
          <w:szCs w:val="24"/>
          <w:lang w:val="es-419"/>
        </w:rPr>
      </w:pPr>
      <w:r>
        <w:rPr>
          <w:rFonts w:ascii="Arial" w:hAnsi="Arial" w:cs="Arial"/>
          <w:bCs/>
          <w:sz w:val="24"/>
          <w:szCs w:val="24"/>
          <w:lang w:val="es-419"/>
        </w:rPr>
        <w:t xml:space="preserve">Una vez contestada la pregunta anterior, </w:t>
      </w:r>
      <w:r w:rsidRPr="00CF3B9A">
        <w:rPr>
          <w:rFonts w:ascii="Arial" w:hAnsi="Arial" w:cs="Arial"/>
          <w:b/>
          <w:sz w:val="24"/>
          <w:szCs w:val="24"/>
          <w:lang w:val="es-419"/>
        </w:rPr>
        <w:t>proponga una nueva metodología para la selección de un sistema de gestión de base de datos.</w:t>
      </w:r>
      <w:r>
        <w:rPr>
          <w:rFonts w:ascii="Arial" w:hAnsi="Arial" w:cs="Arial"/>
          <w:bCs/>
          <w:sz w:val="24"/>
          <w:szCs w:val="24"/>
          <w:lang w:val="es-419"/>
        </w:rPr>
        <w:t xml:space="preserve"> En su propuesta, establezca las fases que considera y una breve descripción de esta. Puede presentar su propuesta de manera gráfica, pero es importante que aparezca la definición breve de cada una las fases que la componen.</w:t>
      </w:r>
    </w:p>
    <w:p w14:paraId="18770E7C" w14:textId="77777777" w:rsidR="00CF3B9A" w:rsidRDefault="00CF3B9A" w:rsidP="00C1721E">
      <w:pPr>
        <w:jc w:val="both"/>
        <w:rPr>
          <w:rFonts w:ascii="Arial" w:hAnsi="Arial" w:cs="Arial"/>
          <w:bCs/>
          <w:sz w:val="24"/>
          <w:szCs w:val="24"/>
          <w:lang w:val="es-419"/>
        </w:rPr>
      </w:pPr>
    </w:p>
    <w:p w14:paraId="7EE8F42D" w14:textId="5ACE406A" w:rsidR="00CF3B9A" w:rsidRDefault="00CF3B9A" w:rsidP="00C1721E">
      <w:pPr>
        <w:jc w:val="both"/>
        <w:rPr>
          <w:rFonts w:ascii="Arial" w:hAnsi="Arial" w:cs="Arial"/>
          <w:bCs/>
          <w:sz w:val="24"/>
          <w:szCs w:val="24"/>
          <w:lang w:val="es-419"/>
        </w:rPr>
      </w:pPr>
      <w:r>
        <w:rPr>
          <w:rFonts w:ascii="Arial" w:hAnsi="Arial" w:cs="Arial"/>
          <w:bCs/>
          <w:sz w:val="24"/>
          <w:szCs w:val="24"/>
          <w:lang w:val="es-419"/>
        </w:rPr>
        <w:t xml:space="preserve">Puede usar como base la metodología propuesta y </w:t>
      </w:r>
      <w:r w:rsidR="00765DDB">
        <w:rPr>
          <w:rFonts w:ascii="Arial" w:hAnsi="Arial" w:cs="Arial"/>
          <w:bCs/>
          <w:sz w:val="24"/>
          <w:szCs w:val="24"/>
          <w:lang w:val="es-419"/>
        </w:rPr>
        <w:t xml:space="preserve">proponer una mejora o adaptación de </w:t>
      </w:r>
      <w:proofErr w:type="gramStart"/>
      <w:r w:rsidR="00765DDB">
        <w:rPr>
          <w:rFonts w:ascii="Arial" w:hAnsi="Arial" w:cs="Arial"/>
          <w:bCs/>
          <w:sz w:val="24"/>
          <w:szCs w:val="24"/>
          <w:lang w:val="es-419"/>
        </w:rPr>
        <w:t>la misma</w:t>
      </w:r>
      <w:proofErr w:type="gramEnd"/>
      <w:r w:rsidR="00765DDB">
        <w:rPr>
          <w:rFonts w:ascii="Arial" w:hAnsi="Arial" w:cs="Arial"/>
          <w:bCs/>
          <w:sz w:val="24"/>
          <w:szCs w:val="24"/>
          <w:lang w:val="es-419"/>
        </w:rPr>
        <w:t>.</w:t>
      </w:r>
      <w:r>
        <w:rPr>
          <w:rFonts w:ascii="Arial" w:hAnsi="Arial" w:cs="Arial"/>
          <w:bCs/>
          <w:sz w:val="24"/>
          <w:szCs w:val="24"/>
          <w:lang w:val="es-419"/>
        </w:rPr>
        <w:t xml:space="preserve"> </w:t>
      </w:r>
    </w:p>
    <w:p w14:paraId="358A0AE2" w14:textId="0BD05AEB" w:rsidR="00765DDB" w:rsidRDefault="00765DDB" w:rsidP="00C1721E">
      <w:pPr>
        <w:jc w:val="both"/>
        <w:rPr>
          <w:rFonts w:ascii="Arial" w:hAnsi="Arial" w:cs="Arial"/>
          <w:bCs/>
          <w:sz w:val="24"/>
          <w:szCs w:val="24"/>
          <w:lang w:val="es-419"/>
        </w:rPr>
      </w:pPr>
    </w:p>
    <w:p w14:paraId="533CA28A" w14:textId="414446B1" w:rsidR="00765DDB" w:rsidRDefault="00765DDB" w:rsidP="00C1721E">
      <w:pPr>
        <w:jc w:val="both"/>
        <w:rPr>
          <w:rFonts w:ascii="Arial" w:hAnsi="Arial" w:cs="Arial"/>
          <w:bCs/>
          <w:sz w:val="24"/>
          <w:szCs w:val="24"/>
          <w:lang w:val="es-419"/>
        </w:rPr>
      </w:pPr>
      <w:r>
        <w:rPr>
          <w:rFonts w:ascii="Arial" w:hAnsi="Arial" w:cs="Arial"/>
          <w:bCs/>
          <w:sz w:val="24"/>
          <w:szCs w:val="24"/>
          <w:lang w:val="es-419"/>
        </w:rPr>
        <w:t>Al finalizar, presente una conclusión grupal sobre la experiencia.</w:t>
      </w:r>
    </w:p>
    <w:p w14:paraId="097150DF" w14:textId="77777777" w:rsidR="00CF3B9A" w:rsidRDefault="00CF3B9A" w:rsidP="00C1721E">
      <w:pPr>
        <w:jc w:val="both"/>
        <w:rPr>
          <w:rFonts w:ascii="Arial" w:hAnsi="Arial" w:cs="Arial"/>
          <w:bCs/>
          <w:sz w:val="24"/>
          <w:szCs w:val="24"/>
          <w:lang w:val="es-419"/>
        </w:rPr>
      </w:pPr>
    </w:p>
    <w:p w14:paraId="606B004E" w14:textId="77777777" w:rsidR="00CB029C" w:rsidRPr="00765DDB" w:rsidRDefault="00CB029C" w:rsidP="00C1721E">
      <w:pPr>
        <w:jc w:val="both"/>
        <w:rPr>
          <w:rFonts w:ascii="Arial" w:hAnsi="Arial" w:cs="Arial"/>
          <w:bCs/>
          <w:sz w:val="24"/>
          <w:szCs w:val="24"/>
          <w:lang w:val="es-419"/>
        </w:rPr>
      </w:pPr>
    </w:p>
    <w:p w14:paraId="3A5ED831" w14:textId="77777777" w:rsidR="00C1721E" w:rsidRDefault="00C1721E" w:rsidP="00C1721E">
      <w:pPr>
        <w:pStyle w:val="ListParagraph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AF4741">
        <w:rPr>
          <w:rFonts w:ascii="Arial" w:hAnsi="Arial" w:cs="Arial"/>
          <w:b/>
          <w:sz w:val="24"/>
          <w:szCs w:val="24"/>
        </w:rPr>
        <w:t>RECURSOS:</w:t>
      </w:r>
    </w:p>
    <w:p w14:paraId="4F3D6F30" w14:textId="3F8D6D40" w:rsidR="00C1721E" w:rsidRDefault="00C1721E" w:rsidP="00C1721E">
      <w:pPr>
        <w:pStyle w:val="ListParagraph"/>
        <w:numPr>
          <w:ilvl w:val="0"/>
          <w:numId w:val="14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411829">
        <w:rPr>
          <w:rFonts w:ascii="Arial" w:hAnsi="Arial" w:cs="Arial"/>
          <w:sz w:val="24"/>
          <w:szCs w:val="24"/>
        </w:rPr>
        <w:t>Computador</w:t>
      </w:r>
      <w:r>
        <w:rPr>
          <w:rFonts w:ascii="Arial" w:hAnsi="Arial" w:cs="Arial"/>
          <w:sz w:val="24"/>
          <w:szCs w:val="24"/>
        </w:rPr>
        <w:t xml:space="preserve"> con acceso a internet</w:t>
      </w:r>
      <w:r w:rsidRPr="00411829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cceso a plataforma </w:t>
      </w:r>
      <w:r w:rsidR="002E199E">
        <w:rPr>
          <w:rFonts w:ascii="Arial" w:hAnsi="Arial" w:cs="Arial"/>
          <w:sz w:val="24"/>
          <w:szCs w:val="24"/>
        </w:rPr>
        <w:t>Moodle</w:t>
      </w:r>
      <w:r>
        <w:rPr>
          <w:rFonts w:ascii="Arial" w:hAnsi="Arial" w:cs="Arial"/>
          <w:sz w:val="24"/>
          <w:szCs w:val="24"/>
        </w:rPr>
        <w:t xml:space="preserve">, curso Tecnología de Base de Datos. </w:t>
      </w:r>
    </w:p>
    <w:p w14:paraId="6EFC34ED" w14:textId="00DB7D8C" w:rsidR="00C1721E" w:rsidRPr="00765DDB" w:rsidRDefault="00765DDB" w:rsidP="00690F6A">
      <w:pPr>
        <w:pStyle w:val="ListParagraph"/>
        <w:numPr>
          <w:ilvl w:val="0"/>
          <w:numId w:val="14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765DDB">
        <w:rPr>
          <w:rFonts w:ascii="Arial" w:hAnsi="Arial" w:cs="Arial"/>
          <w:sz w:val="24"/>
          <w:szCs w:val="24"/>
          <w:lang w:val="es-419"/>
        </w:rPr>
        <w:t>Guía Didáctica de la U</w:t>
      </w:r>
      <w:r>
        <w:rPr>
          <w:rFonts w:ascii="Arial" w:hAnsi="Arial" w:cs="Arial"/>
          <w:sz w:val="24"/>
          <w:szCs w:val="24"/>
          <w:lang w:val="es-419"/>
        </w:rPr>
        <w:t>nidad II.</w:t>
      </w:r>
    </w:p>
    <w:p w14:paraId="39A19D73" w14:textId="5441F186" w:rsidR="00765DDB" w:rsidRDefault="00765DDB" w:rsidP="00690F6A">
      <w:pPr>
        <w:pStyle w:val="ListParagraph"/>
        <w:numPr>
          <w:ilvl w:val="0"/>
          <w:numId w:val="14"/>
        </w:numPr>
        <w:spacing w:after="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es-419"/>
        </w:rPr>
        <w:t>Presentación de la Unidad II.</w:t>
      </w:r>
    </w:p>
    <w:p w14:paraId="0CFEBF77" w14:textId="77777777" w:rsidR="00690F6A" w:rsidRPr="00690F6A" w:rsidRDefault="00690F6A" w:rsidP="00690F6A">
      <w:pPr>
        <w:jc w:val="both"/>
        <w:rPr>
          <w:rFonts w:ascii="Arial" w:hAnsi="Arial" w:cs="Arial"/>
          <w:sz w:val="24"/>
          <w:szCs w:val="24"/>
        </w:rPr>
      </w:pPr>
    </w:p>
    <w:p w14:paraId="5C8752B8" w14:textId="77777777" w:rsidR="00C1721E" w:rsidRDefault="00C1721E" w:rsidP="00C1721E">
      <w:pPr>
        <w:pStyle w:val="ListParagraph"/>
        <w:spacing w:after="0"/>
        <w:ind w:left="0"/>
        <w:jc w:val="both"/>
        <w:rPr>
          <w:rFonts w:ascii="Arial" w:hAnsi="Arial" w:cs="Arial"/>
          <w:sz w:val="24"/>
          <w:szCs w:val="24"/>
        </w:rPr>
      </w:pPr>
    </w:p>
    <w:p w14:paraId="4E7D48F7" w14:textId="77777777" w:rsidR="00C1721E" w:rsidRPr="00AF4741" w:rsidRDefault="00C1721E" w:rsidP="00C1721E">
      <w:pPr>
        <w:pStyle w:val="ListParagraph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AF4741">
        <w:rPr>
          <w:rFonts w:ascii="Arial" w:hAnsi="Arial" w:cs="Arial"/>
          <w:b/>
          <w:sz w:val="24"/>
          <w:szCs w:val="24"/>
        </w:rPr>
        <w:t>RESULTADOS:</w:t>
      </w:r>
    </w:p>
    <w:p w14:paraId="1743F253" w14:textId="3D41BA27" w:rsidR="00A87D71" w:rsidRDefault="00A87D71" w:rsidP="00A87D71">
      <w:pPr>
        <w:jc w:val="both"/>
        <w:rPr>
          <w:rFonts w:ascii="Arial" w:hAnsi="Arial" w:cs="Arial"/>
          <w:bCs/>
          <w:sz w:val="24"/>
          <w:szCs w:val="24"/>
          <w:lang w:val="es-419"/>
        </w:rPr>
      </w:pPr>
    </w:p>
    <w:p w14:paraId="1D8F32B3" w14:textId="687B3C89" w:rsidR="002E199E" w:rsidRPr="00A87D71" w:rsidRDefault="00765DDB" w:rsidP="00A87D71">
      <w:pPr>
        <w:jc w:val="both"/>
        <w:rPr>
          <w:rFonts w:ascii="Arial" w:hAnsi="Arial" w:cs="Arial"/>
          <w:bCs/>
          <w:sz w:val="24"/>
          <w:szCs w:val="24"/>
          <w:lang w:val="es-419"/>
        </w:rPr>
      </w:pPr>
      <w:r>
        <w:rPr>
          <w:rFonts w:ascii="Arial" w:hAnsi="Arial" w:cs="Arial"/>
          <w:bCs/>
          <w:sz w:val="24"/>
          <w:szCs w:val="24"/>
          <w:lang w:val="es-419"/>
        </w:rPr>
        <w:t>Propuesta Metodológica documentada para la selección de un SGBD</w:t>
      </w:r>
    </w:p>
    <w:p w14:paraId="1C51767F" w14:textId="77777777" w:rsidR="00C1721E" w:rsidRPr="00A87D71" w:rsidRDefault="00C1721E" w:rsidP="00C1721E">
      <w:pPr>
        <w:pStyle w:val="ListParagraph"/>
        <w:spacing w:after="0"/>
        <w:ind w:left="360"/>
        <w:jc w:val="both"/>
        <w:rPr>
          <w:rFonts w:ascii="Arial" w:hAnsi="Arial" w:cs="Arial"/>
          <w:i/>
          <w:sz w:val="24"/>
          <w:szCs w:val="24"/>
          <w:lang w:val="es-419"/>
        </w:rPr>
      </w:pPr>
    </w:p>
    <w:p w14:paraId="7C3BA29A" w14:textId="53025EAE" w:rsidR="00C1721E" w:rsidRDefault="00C1721E" w:rsidP="00C1721E">
      <w:pPr>
        <w:pStyle w:val="ListParagraph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AF4741">
        <w:rPr>
          <w:rFonts w:ascii="Arial" w:hAnsi="Arial" w:cs="Arial"/>
          <w:b/>
          <w:sz w:val="24"/>
          <w:szCs w:val="24"/>
        </w:rPr>
        <w:t>CONSIDERACIONES FINALES:</w:t>
      </w:r>
    </w:p>
    <w:p w14:paraId="1CF72E4F" w14:textId="77777777" w:rsidR="002710A6" w:rsidRPr="00AF4741" w:rsidRDefault="002710A6" w:rsidP="002710A6">
      <w:pPr>
        <w:pStyle w:val="ListParagraph"/>
        <w:spacing w:after="0"/>
        <w:ind w:left="360"/>
        <w:jc w:val="both"/>
        <w:rPr>
          <w:rFonts w:ascii="Arial" w:hAnsi="Arial" w:cs="Arial"/>
          <w:b/>
          <w:sz w:val="24"/>
          <w:szCs w:val="24"/>
        </w:rPr>
      </w:pPr>
    </w:p>
    <w:p w14:paraId="3F2DB52C" w14:textId="3FC6AF31" w:rsidR="00C1721E" w:rsidRPr="002710A6" w:rsidRDefault="002E199E" w:rsidP="002710A6">
      <w:pPr>
        <w:pStyle w:val="ListParagraph"/>
        <w:spacing w:after="0"/>
        <w:ind w:left="360"/>
        <w:jc w:val="both"/>
        <w:rPr>
          <w:rFonts w:ascii="Arial" w:hAnsi="Arial" w:cs="Arial"/>
          <w:iCs/>
          <w:sz w:val="24"/>
          <w:szCs w:val="24"/>
        </w:rPr>
      </w:pPr>
      <w:r>
        <w:rPr>
          <w:rFonts w:ascii="Arial" w:hAnsi="Arial" w:cs="Arial"/>
          <w:iCs/>
          <w:sz w:val="24"/>
          <w:szCs w:val="24"/>
        </w:rPr>
        <w:t xml:space="preserve">Establezca </w:t>
      </w:r>
      <w:r w:rsidR="00765DDB">
        <w:rPr>
          <w:rFonts w:ascii="Arial" w:hAnsi="Arial" w:cs="Arial"/>
          <w:iCs/>
          <w:sz w:val="24"/>
          <w:szCs w:val="24"/>
        </w:rPr>
        <w:t>una conclusión grupal sobre la experiencia.</w:t>
      </w:r>
    </w:p>
    <w:p w14:paraId="578C3BBD" w14:textId="77777777" w:rsidR="00C1721E" w:rsidRPr="00AF4741" w:rsidRDefault="00C1721E" w:rsidP="00C1721E">
      <w:pPr>
        <w:pStyle w:val="ListParagraph"/>
        <w:spacing w:after="0"/>
        <w:ind w:left="360"/>
        <w:jc w:val="both"/>
        <w:rPr>
          <w:rFonts w:ascii="Arial" w:hAnsi="Arial" w:cs="Arial"/>
          <w:i/>
          <w:sz w:val="24"/>
          <w:szCs w:val="24"/>
        </w:rPr>
      </w:pPr>
    </w:p>
    <w:p w14:paraId="39DCAAEF" w14:textId="77777777" w:rsidR="00C1721E" w:rsidRDefault="00C1721E" w:rsidP="00C1721E">
      <w:pPr>
        <w:pStyle w:val="ListParagraph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AF4741">
        <w:rPr>
          <w:rFonts w:ascii="Arial" w:hAnsi="Arial" w:cs="Arial"/>
          <w:b/>
          <w:sz w:val="24"/>
          <w:szCs w:val="24"/>
        </w:rPr>
        <w:t>BIBLIOGRAF</w:t>
      </w:r>
      <w:r>
        <w:rPr>
          <w:rFonts w:ascii="Arial" w:hAnsi="Arial" w:cs="Arial"/>
          <w:b/>
          <w:sz w:val="24"/>
          <w:szCs w:val="24"/>
        </w:rPr>
        <w:t>Í</w:t>
      </w:r>
      <w:r w:rsidRPr="00AF4741">
        <w:rPr>
          <w:rFonts w:ascii="Arial" w:hAnsi="Arial" w:cs="Arial"/>
          <w:b/>
          <w:sz w:val="24"/>
          <w:szCs w:val="24"/>
        </w:rPr>
        <w:t>A:</w:t>
      </w:r>
    </w:p>
    <w:p w14:paraId="61967487" w14:textId="77777777" w:rsidR="00C1721E" w:rsidRPr="00AF4741" w:rsidRDefault="00C1721E" w:rsidP="00C1721E">
      <w:pPr>
        <w:pStyle w:val="ListParagraph"/>
        <w:spacing w:after="0"/>
        <w:ind w:left="360"/>
        <w:jc w:val="both"/>
        <w:rPr>
          <w:rFonts w:ascii="Arial" w:hAnsi="Arial" w:cs="Arial"/>
          <w:b/>
          <w:sz w:val="24"/>
          <w:szCs w:val="24"/>
        </w:rPr>
      </w:pPr>
    </w:p>
    <w:p w14:paraId="22E0CEDF" w14:textId="0286EA8B" w:rsidR="00C1721E" w:rsidRPr="002E6653" w:rsidRDefault="00A87D71" w:rsidP="00C1721E">
      <w:pPr>
        <w:pStyle w:val="ListParagraph"/>
        <w:numPr>
          <w:ilvl w:val="0"/>
          <w:numId w:val="13"/>
        </w:numPr>
        <w:jc w:val="both"/>
        <w:rPr>
          <w:rFonts w:ascii="Arial" w:hAnsi="Arial" w:cs="Arial"/>
          <w:iCs/>
          <w:sz w:val="24"/>
          <w:szCs w:val="24"/>
          <w:lang w:val="es-ES_tradnl"/>
        </w:rPr>
      </w:pPr>
      <w:r w:rsidRPr="00A87D71">
        <w:rPr>
          <w:rFonts w:ascii="Arial" w:hAnsi="Arial" w:cs="Arial"/>
          <w:iCs/>
          <w:sz w:val="24"/>
          <w:szCs w:val="24"/>
          <w:lang w:val="es-419"/>
        </w:rPr>
        <w:t>Ver la bibliografía del c</w:t>
      </w:r>
      <w:r>
        <w:rPr>
          <w:rFonts w:ascii="Arial" w:hAnsi="Arial" w:cs="Arial"/>
          <w:iCs/>
          <w:sz w:val="24"/>
          <w:szCs w:val="24"/>
          <w:lang w:val="es-419"/>
        </w:rPr>
        <w:t>urso.</w:t>
      </w:r>
    </w:p>
    <w:p w14:paraId="256D1036" w14:textId="77777777" w:rsidR="00C1721E" w:rsidRPr="00AF4741" w:rsidRDefault="00C1721E" w:rsidP="00C1721E">
      <w:pPr>
        <w:jc w:val="both"/>
        <w:rPr>
          <w:rFonts w:ascii="Arial" w:hAnsi="Arial" w:cs="Arial"/>
          <w:sz w:val="24"/>
          <w:szCs w:val="24"/>
        </w:rPr>
      </w:pPr>
    </w:p>
    <w:p w14:paraId="6413C13B" w14:textId="77777777" w:rsidR="00C1721E" w:rsidRPr="00AF4741" w:rsidRDefault="00C1721E" w:rsidP="00C1721E">
      <w:pPr>
        <w:pStyle w:val="ListParagraph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AF4741">
        <w:rPr>
          <w:rFonts w:ascii="Arial" w:hAnsi="Arial" w:cs="Arial"/>
          <w:b/>
          <w:sz w:val="24"/>
          <w:szCs w:val="24"/>
        </w:rPr>
        <w:t>RÚBRICA:</w:t>
      </w:r>
    </w:p>
    <w:p w14:paraId="0046E6EF" w14:textId="0C44BCB6" w:rsidR="000C53AB" w:rsidRDefault="00765DDB" w:rsidP="00C1721E">
      <w:pPr>
        <w:numPr>
          <w:ilvl w:val="0"/>
          <w:numId w:val="10"/>
        </w:numPr>
        <w:jc w:val="both"/>
        <w:rPr>
          <w:rFonts w:ascii="Arial" w:hAnsi="Arial" w:cs="Arial"/>
          <w:sz w:val="24"/>
          <w:szCs w:val="24"/>
          <w:lang w:val="es-ES_tradnl"/>
        </w:rPr>
      </w:pPr>
      <w:r>
        <w:rPr>
          <w:rFonts w:ascii="Arial" w:hAnsi="Arial" w:cs="Arial"/>
          <w:sz w:val="24"/>
          <w:szCs w:val="24"/>
          <w:lang w:val="es-ES_tradnl"/>
        </w:rPr>
        <w:t>15 puntos. Desarrollo de la pregunta sobre la valoración de la metodología presentada en la Unidad II.</w:t>
      </w:r>
    </w:p>
    <w:p w14:paraId="64FFE59E" w14:textId="40BA3014" w:rsidR="00765DDB" w:rsidRDefault="00765DDB" w:rsidP="00C1721E">
      <w:pPr>
        <w:numPr>
          <w:ilvl w:val="0"/>
          <w:numId w:val="10"/>
        </w:numPr>
        <w:jc w:val="both"/>
        <w:rPr>
          <w:rFonts w:ascii="Arial" w:hAnsi="Arial" w:cs="Arial"/>
          <w:sz w:val="24"/>
          <w:szCs w:val="24"/>
          <w:lang w:val="es-ES_tradnl"/>
        </w:rPr>
      </w:pPr>
      <w:r>
        <w:rPr>
          <w:rFonts w:ascii="Arial" w:hAnsi="Arial" w:cs="Arial"/>
          <w:sz w:val="24"/>
          <w:szCs w:val="24"/>
          <w:lang w:val="es-ES_tradnl"/>
        </w:rPr>
        <w:t>30 puntos. Presenta una nueva metodología basada en fases o pasos a seguir.</w:t>
      </w:r>
    </w:p>
    <w:p w14:paraId="5594FAC3" w14:textId="48A64D15" w:rsidR="00765DDB" w:rsidRDefault="00765DDB" w:rsidP="00C1721E">
      <w:pPr>
        <w:numPr>
          <w:ilvl w:val="0"/>
          <w:numId w:val="10"/>
        </w:numPr>
        <w:jc w:val="both"/>
        <w:rPr>
          <w:rFonts w:ascii="Arial" w:hAnsi="Arial" w:cs="Arial"/>
          <w:sz w:val="24"/>
          <w:szCs w:val="24"/>
          <w:lang w:val="es-ES_tradnl"/>
        </w:rPr>
      </w:pPr>
      <w:r>
        <w:rPr>
          <w:rFonts w:ascii="Arial" w:hAnsi="Arial" w:cs="Arial"/>
          <w:sz w:val="24"/>
          <w:szCs w:val="24"/>
          <w:lang w:val="es-ES_tradnl"/>
        </w:rPr>
        <w:t>40 puntos. Presenta la descripción de cada una de las fases de la metodología propuesta</w:t>
      </w:r>
    </w:p>
    <w:p w14:paraId="061D10BE" w14:textId="10F4F7B7" w:rsidR="00765DDB" w:rsidRPr="00765DDB" w:rsidRDefault="00765DDB" w:rsidP="00C1721E">
      <w:pPr>
        <w:numPr>
          <w:ilvl w:val="0"/>
          <w:numId w:val="10"/>
        </w:numPr>
        <w:jc w:val="both"/>
        <w:rPr>
          <w:rFonts w:ascii="Arial" w:hAnsi="Arial" w:cs="Arial"/>
          <w:sz w:val="24"/>
          <w:szCs w:val="24"/>
          <w:lang w:val="es-ES_tradnl"/>
        </w:rPr>
      </w:pPr>
      <w:r>
        <w:rPr>
          <w:rFonts w:ascii="Arial" w:hAnsi="Arial" w:cs="Arial"/>
          <w:sz w:val="24"/>
          <w:szCs w:val="24"/>
          <w:lang w:val="es-ES_tradnl"/>
        </w:rPr>
        <w:t>15 puntos. Contiene una conclusión sobre la experiencia.</w:t>
      </w:r>
    </w:p>
    <w:sectPr w:rsidR="00765DDB" w:rsidRPr="00765DDB" w:rsidSect="009534F3">
      <w:footerReference w:type="even" r:id="rId10"/>
      <w:footerReference w:type="default" r:id="rId11"/>
      <w:pgSz w:w="12240" w:h="15840" w:code="1"/>
      <w:pgMar w:top="1440" w:right="1440" w:bottom="1440" w:left="1440" w:header="720" w:footer="720" w:gutter="0"/>
      <w:cols w:space="720"/>
      <w:docGrid w:linePitch="2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9B2E48" w14:textId="77777777" w:rsidR="00B2762C" w:rsidRDefault="00B2762C">
      <w:r>
        <w:separator/>
      </w:r>
    </w:p>
  </w:endnote>
  <w:endnote w:type="continuationSeparator" w:id="0">
    <w:p w14:paraId="69717339" w14:textId="77777777" w:rsidR="00B2762C" w:rsidRDefault="00B276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0CD21" w14:textId="77777777" w:rsidR="003616DA" w:rsidRDefault="003616DA" w:rsidP="00D5120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D8A2848" w14:textId="77777777" w:rsidR="003616DA" w:rsidRDefault="003616DA" w:rsidP="00D5120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7FB48" w14:textId="77777777" w:rsidR="00A4587E" w:rsidRPr="00A4587E" w:rsidRDefault="00A4587E">
    <w:pPr>
      <w:pStyle w:val="Footer"/>
      <w:jc w:val="right"/>
      <w:rPr>
        <w:rFonts w:ascii="Arial" w:hAnsi="Arial" w:cs="Arial"/>
      </w:rPr>
    </w:pPr>
    <w:r w:rsidRPr="00A4587E">
      <w:rPr>
        <w:rFonts w:ascii="Arial" w:hAnsi="Arial" w:cs="Arial"/>
      </w:rPr>
      <w:fldChar w:fldCharType="begin"/>
    </w:r>
    <w:r w:rsidRPr="00A4587E">
      <w:rPr>
        <w:rFonts w:ascii="Arial" w:hAnsi="Arial" w:cs="Arial"/>
      </w:rPr>
      <w:instrText xml:space="preserve"> PAGE   \* MERGEFORMAT </w:instrText>
    </w:r>
    <w:r w:rsidRPr="00A4587E">
      <w:rPr>
        <w:rFonts w:ascii="Arial" w:hAnsi="Arial" w:cs="Arial"/>
      </w:rPr>
      <w:fldChar w:fldCharType="separate"/>
    </w:r>
    <w:r w:rsidRPr="00A4587E">
      <w:rPr>
        <w:rFonts w:ascii="Arial" w:hAnsi="Arial" w:cs="Arial"/>
        <w:noProof/>
      </w:rPr>
      <w:t>2</w:t>
    </w:r>
    <w:r w:rsidRPr="00A4587E">
      <w:rPr>
        <w:rFonts w:ascii="Arial" w:hAnsi="Arial" w:cs="Arial"/>
        <w:noProof/>
      </w:rPr>
      <w:fldChar w:fldCharType="end"/>
    </w:r>
  </w:p>
  <w:p w14:paraId="603FD2EB" w14:textId="77777777" w:rsidR="003616DA" w:rsidRPr="00BE3179" w:rsidRDefault="003616DA" w:rsidP="003E21A6">
    <w:pPr>
      <w:pStyle w:val="Footer"/>
      <w:ind w:right="360"/>
      <w:rPr>
        <w:rFonts w:ascii="Monotype Corsiva" w:hAnsi="Monotype Corsiva"/>
        <w:b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90C00D" w14:textId="77777777" w:rsidR="00B2762C" w:rsidRDefault="00B2762C">
      <w:r>
        <w:separator/>
      </w:r>
    </w:p>
  </w:footnote>
  <w:footnote w:type="continuationSeparator" w:id="0">
    <w:p w14:paraId="384AF550" w14:textId="77777777" w:rsidR="00B2762C" w:rsidRDefault="00B276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524DCF"/>
    <w:multiLevelType w:val="hybridMultilevel"/>
    <w:tmpl w:val="99D0675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AD37B8"/>
    <w:multiLevelType w:val="hybridMultilevel"/>
    <w:tmpl w:val="75526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9BB626A"/>
    <w:multiLevelType w:val="hybridMultilevel"/>
    <w:tmpl w:val="E05A6C44"/>
    <w:lvl w:ilvl="0" w:tplc="0C0A000F">
      <w:start w:val="1"/>
      <w:numFmt w:val="decimal"/>
      <w:lvlText w:val="%1."/>
      <w:lvlJc w:val="left"/>
      <w:pPr>
        <w:ind w:left="1772" w:hanging="360"/>
      </w:pPr>
    </w:lvl>
    <w:lvl w:ilvl="1" w:tplc="0C0A0019" w:tentative="1">
      <w:start w:val="1"/>
      <w:numFmt w:val="lowerLetter"/>
      <w:lvlText w:val="%2."/>
      <w:lvlJc w:val="left"/>
      <w:pPr>
        <w:ind w:left="2492" w:hanging="360"/>
      </w:pPr>
    </w:lvl>
    <w:lvl w:ilvl="2" w:tplc="0C0A001B" w:tentative="1">
      <w:start w:val="1"/>
      <w:numFmt w:val="lowerRoman"/>
      <w:lvlText w:val="%3."/>
      <w:lvlJc w:val="right"/>
      <w:pPr>
        <w:ind w:left="3212" w:hanging="180"/>
      </w:pPr>
    </w:lvl>
    <w:lvl w:ilvl="3" w:tplc="0C0A000F" w:tentative="1">
      <w:start w:val="1"/>
      <w:numFmt w:val="decimal"/>
      <w:lvlText w:val="%4."/>
      <w:lvlJc w:val="left"/>
      <w:pPr>
        <w:ind w:left="3932" w:hanging="360"/>
      </w:pPr>
    </w:lvl>
    <w:lvl w:ilvl="4" w:tplc="0C0A0019" w:tentative="1">
      <w:start w:val="1"/>
      <w:numFmt w:val="lowerLetter"/>
      <w:lvlText w:val="%5."/>
      <w:lvlJc w:val="left"/>
      <w:pPr>
        <w:ind w:left="4652" w:hanging="360"/>
      </w:pPr>
    </w:lvl>
    <w:lvl w:ilvl="5" w:tplc="0C0A001B" w:tentative="1">
      <w:start w:val="1"/>
      <w:numFmt w:val="lowerRoman"/>
      <w:lvlText w:val="%6."/>
      <w:lvlJc w:val="right"/>
      <w:pPr>
        <w:ind w:left="5372" w:hanging="180"/>
      </w:pPr>
    </w:lvl>
    <w:lvl w:ilvl="6" w:tplc="0C0A000F" w:tentative="1">
      <w:start w:val="1"/>
      <w:numFmt w:val="decimal"/>
      <w:lvlText w:val="%7."/>
      <w:lvlJc w:val="left"/>
      <w:pPr>
        <w:ind w:left="6092" w:hanging="360"/>
      </w:pPr>
    </w:lvl>
    <w:lvl w:ilvl="7" w:tplc="0C0A0019" w:tentative="1">
      <w:start w:val="1"/>
      <w:numFmt w:val="lowerLetter"/>
      <w:lvlText w:val="%8."/>
      <w:lvlJc w:val="left"/>
      <w:pPr>
        <w:ind w:left="6812" w:hanging="360"/>
      </w:pPr>
    </w:lvl>
    <w:lvl w:ilvl="8" w:tplc="0C0A001B" w:tentative="1">
      <w:start w:val="1"/>
      <w:numFmt w:val="lowerRoman"/>
      <w:lvlText w:val="%9."/>
      <w:lvlJc w:val="right"/>
      <w:pPr>
        <w:ind w:left="7532" w:hanging="180"/>
      </w:pPr>
    </w:lvl>
  </w:abstractNum>
  <w:abstractNum w:abstractNumId="3" w15:restartNumberingAfterBreak="0">
    <w:nsid w:val="2244327E"/>
    <w:multiLevelType w:val="hybridMultilevel"/>
    <w:tmpl w:val="841C8F62"/>
    <w:lvl w:ilvl="0" w:tplc="AB4CFA20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D15E86"/>
    <w:multiLevelType w:val="hybridMultilevel"/>
    <w:tmpl w:val="87506898"/>
    <w:lvl w:ilvl="0" w:tplc="0088D0DE">
      <w:start w:val="1"/>
      <w:numFmt w:val="upperRoman"/>
      <w:lvlText w:val="E%1."/>
      <w:lvlJc w:val="left"/>
      <w:pPr>
        <w:ind w:left="36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AFD7599"/>
    <w:multiLevelType w:val="hybridMultilevel"/>
    <w:tmpl w:val="5A20E9DC"/>
    <w:lvl w:ilvl="0" w:tplc="AB4CFA20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1A2623"/>
    <w:multiLevelType w:val="hybridMultilevel"/>
    <w:tmpl w:val="7422CE78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B095937"/>
    <w:multiLevelType w:val="hybridMultilevel"/>
    <w:tmpl w:val="8F2E76DC"/>
    <w:lvl w:ilvl="0" w:tplc="1442A35E">
      <w:start w:val="3"/>
      <w:numFmt w:val="decimal"/>
      <w:lvlText w:val="%1."/>
      <w:lvlJc w:val="left"/>
      <w:pPr>
        <w:ind w:left="1069" w:hanging="360"/>
      </w:pPr>
      <w:rPr>
        <w:rFonts w:hint="default"/>
        <w:color w:val="00B050"/>
      </w:rPr>
    </w:lvl>
    <w:lvl w:ilvl="1" w:tplc="180A0019" w:tentative="1">
      <w:start w:val="1"/>
      <w:numFmt w:val="lowerLetter"/>
      <w:lvlText w:val="%2."/>
      <w:lvlJc w:val="left"/>
      <w:pPr>
        <w:ind w:left="1789" w:hanging="360"/>
      </w:pPr>
    </w:lvl>
    <w:lvl w:ilvl="2" w:tplc="180A001B" w:tentative="1">
      <w:start w:val="1"/>
      <w:numFmt w:val="lowerRoman"/>
      <w:lvlText w:val="%3."/>
      <w:lvlJc w:val="right"/>
      <w:pPr>
        <w:ind w:left="2509" w:hanging="180"/>
      </w:pPr>
    </w:lvl>
    <w:lvl w:ilvl="3" w:tplc="180A000F" w:tentative="1">
      <w:start w:val="1"/>
      <w:numFmt w:val="decimal"/>
      <w:lvlText w:val="%4."/>
      <w:lvlJc w:val="left"/>
      <w:pPr>
        <w:ind w:left="3229" w:hanging="360"/>
      </w:pPr>
    </w:lvl>
    <w:lvl w:ilvl="4" w:tplc="180A0019" w:tentative="1">
      <w:start w:val="1"/>
      <w:numFmt w:val="lowerLetter"/>
      <w:lvlText w:val="%5."/>
      <w:lvlJc w:val="left"/>
      <w:pPr>
        <w:ind w:left="3949" w:hanging="360"/>
      </w:pPr>
    </w:lvl>
    <w:lvl w:ilvl="5" w:tplc="180A001B" w:tentative="1">
      <w:start w:val="1"/>
      <w:numFmt w:val="lowerRoman"/>
      <w:lvlText w:val="%6."/>
      <w:lvlJc w:val="right"/>
      <w:pPr>
        <w:ind w:left="4669" w:hanging="180"/>
      </w:pPr>
    </w:lvl>
    <w:lvl w:ilvl="6" w:tplc="180A000F" w:tentative="1">
      <w:start w:val="1"/>
      <w:numFmt w:val="decimal"/>
      <w:lvlText w:val="%7."/>
      <w:lvlJc w:val="left"/>
      <w:pPr>
        <w:ind w:left="5389" w:hanging="360"/>
      </w:pPr>
    </w:lvl>
    <w:lvl w:ilvl="7" w:tplc="180A0019" w:tentative="1">
      <w:start w:val="1"/>
      <w:numFmt w:val="lowerLetter"/>
      <w:lvlText w:val="%8."/>
      <w:lvlJc w:val="left"/>
      <w:pPr>
        <w:ind w:left="6109" w:hanging="360"/>
      </w:pPr>
    </w:lvl>
    <w:lvl w:ilvl="8" w:tplc="180A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53D71E74"/>
    <w:multiLevelType w:val="hybridMultilevel"/>
    <w:tmpl w:val="FA5E7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353D86"/>
    <w:multiLevelType w:val="hybridMultilevel"/>
    <w:tmpl w:val="22207EC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C44E09"/>
    <w:multiLevelType w:val="hybridMultilevel"/>
    <w:tmpl w:val="2AA67676"/>
    <w:lvl w:ilvl="0" w:tplc="1680A75C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180A0019">
      <w:start w:val="1"/>
      <w:numFmt w:val="lowerLetter"/>
      <w:lvlText w:val="%2."/>
      <w:lvlJc w:val="left"/>
      <w:pPr>
        <w:ind w:left="1080" w:hanging="360"/>
      </w:pPr>
    </w:lvl>
    <w:lvl w:ilvl="2" w:tplc="180A001B" w:tentative="1">
      <w:start w:val="1"/>
      <w:numFmt w:val="lowerRoman"/>
      <w:lvlText w:val="%3."/>
      <w:lvlJc w:val="right"/>
      <w:pPr>
        <w:ind w:left="1800" w:hanging="180"/>
      </w:pPr>
    </w:lvl>
    <w:lvl w:ilvl="3" w:tplc="180A000F" w:tentative="1">
      <w:start w:val="1"/>
      <w:numFmt w:val="decimal"/>
      <w:lvlText w:val="%4."/>
      <w:lvlJc w:val="left"/>
      <w:pPr>
        <w:ind w:left="2520" w:hanging="360"/>
      </w:pPr>
    </w:lvl>
    <w:lvl w:ilvl="4" w:tplc="180A0019" w:tentative="1">
      <w:start w:val="1"/>
      <w:numFmt w:val="lowerLetter"/>
      <w:lvlText w:val="%5."/>
      <w:lvlJc w:val="left"/>
      <w:pPr>
        <w:ind w:left="3240" w:hanging="360"/>
      </w:pPr>
    </w:lvl>
    <w:lvl w:ilvl="5" w:tplc="180A001B" w:tentative="1">
      <w:start w:val="1"/>
      <w:numFmt w:val="lowerRoman"/>
      <w:lvlText w:val="%6."/>
      <w:lvlJc w:val="right"/>
      <w:pPr>
        <w:ind w:left="3960" w:hanging="180"/>
      </w:pPr>
    </w:lvl>
    <w:lvl w:ilvl="6" w:tplc="180A000F" w:tentative="1">
      <w:start w:val="1"/>
      <w:numFmt w:val="decimal"/>
      <w:lvlText w:val="%7."/>
      <w:lvlJc w:val="left"/>
      <w:pPr>
        <w:ind w:left="4680" w:hanging="360"/>
      </w:pPr>
    </w:lvl>
    <w:lvl w:ilvl="7" w:tplc="180A0019" w:tentative="1">
      <w:start w:val="1"/>
      <w:numFmt w:val="lowerLetter"/>
      <w:lvlText w:val="%8."/>
      <w:lvlJc w:val="left"/>
      <w:pPr>
        <w:ind w:left="5400" w:hanging="360"/>
      </w:pPr>
    </w:lvl>
    <w:lvl w:ilvl="8" w:tplc="1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9F5428B"/>
    <w:multiLevelType w:val="hybridMultilevel"/>
    <w:tmpl w:val="28964AAA"/>
    <w:lvl w:ilvl="0" w:tplc="0C0A0013">
      <w:start w:val="1"/>
      <w:numFmt w:val="upperRoman"/>
      <w:lvlText w:val="%1."/>
      <w:lvlJc w:val="righ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AC91586"/>
    <w:multiLevelType w:val="hybridMultilevel"/>
    <w:tmpl w:val="250EFF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63935885"/>
    <w:multiLevelType w:val="hybridMultilevel"/>
    <w:tmpl w:val="3E8E42C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1413B9"/>
    <w:multiLevelType w:val="hybridMultilevel"/>
    <w:tmpl w:val="8A601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12696A"/>
    <w:multiLevelType w:val="hybridMultilevel"/>
    <w:tmpl w:val="A6AEED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7"/>
  </w:num>
  <w:num w:numId="4">
    <w:abstractNumId w:val="4"/>
  </w:num>
  <w:num w:numId="5">
    <w:abstractNumId w:val="10"/>
  </w:num>
  <w:num w:numId="6">
    <w:abstractNumId w:val="11"/>
  </w:num>
  <w:num w:numId="7">
    <w:abstractNumId w:val="9"/>
  </w:num>
  <w:num w:numId="8">
    <w:abstractNumId w:val="13"/>
  </w:num>
  <w:num w:numId="9">
    <w:abstractNumId w:val="6"/>
  </w:num>
  <w:num w:numId="10">
    <w:abstractNumId w:val="0"/>
  </w:num>
  <w:num w:numId="11">
    <w:abstractNumId w:val="5"/>
  </w:num>
  <w:num w:numId="12">
    <w:abstractNumId w:val="12"/>
  </w:num>
  <w:num w:numId="13">
    <w:abstractNumId w:val="1"/>
  </w:num>
  <w:num w:numId="14">
    <w:abstractNumId w:val="15"/>
  </w:num>
  <w:num w:numId="15">
    <w:abstractNumId w:val="14"/>
  </w:num>
  <w:num w:numId="16">
    <w:abstractNumId w:va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hyphenationZone w:val="425"/>
  <w:drawingGridHorizontalSpacing w:val="24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0MDQ2tzQwNjE3MTNR0lEKTi0uzszPAymwqAUAA/XF8SwAAAA="/>
  </w:docVars>
  <w:rsids>
    <w:rsidRoot w:val="00305C6F"/>
    <w:rsid w:val="0000086D"/>
    <w:rsid w:val="00001D7B"/>
    <w:rsid w:val="00007909"/>
    <w:rsid w:val="000141A3"/>
    <w:rsid w:val="0001549B"/>
    <w:rsid w:val="00020C1B"/>
    <w:rsid w:val="000211DE"/>
    <w:rsid w:val="00043249"/>
    <w:rsid w:val="00074E29"/>
    <w:rsid w:val="000753F3"/>
    <w:rsid w:val="000852FD"/>
    <w:rsid w:val="000921B5"/>
    <w:rsid w:val="00095363"/>
    <w:rsid w:val="000A3E8B"/>
    <w:rsid w:val="000A6350"/>
    <w:rsid w:val="000B24AF"/>
    <w:rsid w:val="000C53AB"/>
    <w:rsid w:val="000D1727"/>
    <w:rsid w:val="000D632D"/>
    <w:rsid w:val="000E5734"/>
    <w:rsid w:val="000E6E71"/>
    <w:rsid w:val="0011344D"/>
    <w:rsid w:val="00115DC8"/>
    <w:rsid w:val="00136730"/>
    <w:rsid w:val="00144DE1"/>
    <w:rsid w:val="0015428C"/>
    <w:rsid w:val="00156163"/>
    <w:rsid w:val="00166771"/>
    <w:rsid w:val="00174311"/>
    <w:rsid w:val="0017585D"/>
    <w:rsid w:val="001774CD"/>
    <w:rsid w:val="00192490"/>
    <w:rsid w:val="00195130"/>
    <w:rsid w:val="001A34B9"/>
    <w:rsid w:val="001B4409"/>
    <w:rsid w:val="001C00C9"/>
    <w:rsid w:val="001D4174"/>
    <w:rsid w:val="001D4B22"/>
    <w:rsid w:val="001D7669"/>
    <w:rsid w:val="001E51D3"/>
    <w:rsid w:val="001F0234"/>
    <w:rsid w:val="001F18BB"/>
    <w:rsid w:val="001F6537"/>
    <w:rsid w:val="00201744"/>
    <w:rsid w:val="002040C5"/>
    <w:rsid w:val="002172FA"/>
    <w:rsid w:val="002254DB"/>
    <w:rsid w:val="002374A3"/>
    <w:rsid w:val="0023768B"/>
    <w:rsid w:val="00240617"/>
    <w:rsid w:val="00241EE1"/>
    <w:rsid w:val="0024527C"/>
    <w:rsid w:val="00252526"/>
    <w:rsid w:val="00254905"/>
    <w:rsid w:val="0025594C"/>
    <w:rsid w:val="00263D8E"/>
    <w:rsid w:val="00266139"/>
    <w:rsid w:val="002710A6"/>
    <w:rsid w:val="00284935"/>
    <w:rsid w:val="00293AE5"/>
    <w:rsid w:val="002A02ED"/>
    <w:rsid w:val="002A5332"/>
    <w:rsid w:val="002A564D"/>
    <w:rsid w:val="002B475B"/>
    <w:rsid w:val="002C010D"/>
    <w:rsid w:val="002C0FCF"/>
    <w:rsid w:val="002C68EB"/>
    <w:rsid w:val="002D4F98"/>
    <w:rsid w:val="002D79E5"/>
    <w:rsid w:val="002E199E"/>
    <w:rsid w:val="002E1DDF"/>
    <w:rsid w:val="002E46A3"/>
    <w:rsid w:val="002E4EE6"/>
    <w:rsid w:val="002E5487"/>
    <w:rsid w:val="002E6653"/>
    <w:rsid w:val="002E6F6A"/>
    <w:rsid w:val="002F142D"/>
    <w:rsid w:val="002F1ABD"/>
    <w:rsid w:val="002F3B9F"/>
    <w:rsid w:val="00305C6F"/>
    <w:rsid w:val="003108B0"/>
    <w:rsid w:val="0033751E"/>
    <w:rsid w:val="00344165"/>
    <w:rsid w:val="00353949"/>
    <w:rsid w:val="00355E5A"/>
    <w:rsid w:val="003616DA"/>
    <w:rsid w:val="00363000"/>
    <w:rsid w:val="00375FA3"/>
    <w:rsid w:val="0037680E"/>
    <w:rsid w:val="00387AC9"/>
    <w:rsid w:val="00392278"/>
    <w:rsid w:val="00393BDE"/>
    <w:rsid w:val="00395851"/>
    <w:rsid w:val="003A32AB"/>
    <w:rsid w:val="003B01E2"/>
    <w:rsid w:val="003B4159"/>
    <w:rsid w:val="003B5689"/>
    <w:rsid w:val="003C29A1"/>
    <w:rsid w:val="003C5703"/>
    <w:rsid w:val="003C7CB8"/>
    <w:rsid w:val="003D1E7E"/>
    <w:rsid w:val="003D31AC"/>
    <w:rsid w:val="003D5B0D"/>
    <w:rsid w:val="003D62FB"/>
    <w:rsid w:val="003E21A6"/>
    <w:rsid w:val="003F0C86"/>
    <w:rsid w:val="00411829"/>
    <w:rsid w:val="004124A3"/>
    <w:rsid w:val="0041264E"/>
    <w:rsid w:val="00423D2B"/>
    <w:rsid w:val="00426638"/>
    <w:rsid w:val="00444938"/>
    <w:rsid w:val="00484794"/>
    <w:rsid w:val="004852D0"/>
    <w:rsid w:val="00487587"/>
    <w:rsid w:val="0049684A"/>
    <w:rsid w:val="004A01E9"/>
    <w:rsid w:val="004A052C"/>
    <w:rsid w:val="004A6746"/>
    <w:rsid w:val="004A7A12"/>
    <w:rsid w:val="004B050E"/>
    <w:rsid w:val="004B5828"/>
    <w:rsid w:val="004C0AF7"/>
    <w:rsid w:val="004D4B45"/>
    <w:rsid w:val="004D5CE2"/>
    <w:rsid w:val="004D6688"/>
    <w:rsid w:val="004E770B"/>
    <w:rsid w:val="004F2846"/>
    <w:rsid w:val="004F744B"/>
    <w:rsid w:val="00521F8E"/>
    <w:rsid w:val="0052739C"/>
    <w:rsid w:val="00527DBC"/>
    <w:rsid w:val="005350C3"/>
    <w:rsid w:val="0054390C"/>
    <w:rsid w:val="00576A4F"/>
    <w:rsid w:val="00581249"/>
    <w:rsid w:val="00583F2B"/>
    <w:rsid w:val="00584970"/>
    <w:rsid w:val="005A00EA"/>
    <w:rsid w:val="005A18D6"/>
    <w:rsid w:val="005D4B07"/>
    <w:rsid w:val="005D5A9C"/>
    <w:rsid w:val="005E0052"/>
    <w:rsid w:val="005E10A9"/>
    <w:rsid w:val="005E5014"/>
    <w:rsid w:val="005F5561"/>
    <w:rsid w:val="00640441"/>
    <w:rsid w:val="0064125B"/>
    <w:rsid w:val="00650902"/>
    <w:rsid w:val="00655066"/>
    <w:rsid w:val="006555C1"/>
    <w:rsid w:val="006673ED"/>
    <w:rsid w:val="00670659"/>
    <w:rsid w:val="006718E2"/>
    <w:rsid w:val="0067537A"/>
    <w:rsid w:val="0067593B"/>
    <w:rsid w:val="00690F6A"/>
    <w:rsid w:val="006D3581"/>
    <w:rsid w:val="006D5909"/>
    <w:rsid w:val="006E000E"/>
    <w:rsid w:val="006E3A19"/>
    <w:rsid w:val="006F6521"/>
    <w:rsid w:val="006F7CF3"/>
    <w:rsid w:val="00704E10"/>
    <w:rsid w:val="00732AEC"/>
    <w:rsid w:val="00747E5E"/>
    <w:rsid w:val="00751953"/>
    <w:rsid w:val="00751D6F"/>
    <w:rsid w:val="00760C47"/>
    <w:rsid w:val="00765DDB"/>
    <w:rsid w:val="00770ADD"/>
    <w:rsid w:val="0078180E"/>
    <w:rsid w:val="00782D2D"/>
    <w:rsid w:val="00792ECE"/>
    <w:rsid w:val="00795741"/>
    <w:rsid w:val="007A365D"/>
    <w:rsid w:val="007A684E"/>
    <w:rsid w:val="007A70FC"/>
    <w:rsid w:val="007B03A1"/>
    <w:rsid w:val="007B5E56"/>
    <w:rsid w:val="007C40F4"/>
    <w:rsid w:val="007C7CF0"/>
    <w:rsid w:val="007F73E3"/>
    <w:rsid w:val="008025D0"/>
    <w:rsid w:val="008029C1"/>
    <w:rsid w:val="00805B8A"/>
    <w:rsid w:val="008132EE"/>
    <w:rsid w:val="0081351F"/>
    <w:rsid w:val="00826427"/>
    <w:rsid w:val="00831BF5"/>
    <w:rsid w:val="00845636"/>
    <w:rsid w:val="0086275A"/>
    <w:rsid w:val="00864568"/>
    <w:rsid w:val="00864E2A"/>
    <w:rsid w:val="008678C8"/>
    <w:rsid w:val="0088078D"/>
    <w:rsid w:val="008822AE"/>
    <w:rsid w:val="008946AE"/>
    <w:rsid w:val="00897F0C"/>
    <w:rsid w:val="008B1C0C"/>
    <w:rsid w:val="008D07C3"/>
    <w:rsid w:val="008D39FA"/>
    <w:rsid w:val="008D4D8A"/>
    <w:rsid w:val="008D54F4"/>
    <w:rsid w:val="008D7182"/>
    <w:rsid w:val="008E6920"/>
    <w:rsid w:val="008F08A3"/>
    <w:rsid w:val="008F41D5"/>
    <w:rsid w:val="008F5AEF"/>
    <w:rsid w:val="008F78D1"/>
    <w:rsid w:val="0090433D"/>
    <w:rsid w:val="0090600E"/>
    <w:rsid w:val="00907554"/>
    <w:rsid w:val="00910BB1"/>
    <w:rsid w:val="0091275B"/>
    <w:rsid w:val="00914418"/>
    <w:rsid w:val="009147E9"/>
    <w:rsid w:val="00914CC6"/>
    <w:rsid w:val="00925109"/>
    <w:rsid w:val="0095028B"/>
    <w:rsid w:val="009521B1"/>
    <w:rsid w:val="009534F3"/>
    <w:rsid w:val="00956BDE"/>
    <w:rsid w:val="00970339"/>
    <w:rsid w:val="00981983"/>
    <w:rsid w:val="00982056"/>
    <w:rsid w:val="00982A29"/>
    <w:rsid w:val="00992CC0"/>
    <w:rsid w:val="00997217"/>
    <w:rsid w:val="009A51B1"/>
    <w:rsid w:val="009B668A"/>
    <w:rsid w:val="009C7CB5"/>
    <w:rsid w:val="009D68AF"/>
    <w:rsid w:val="009D72FE"/>
    <w:rsid w:val="009E5B62"/>
    <w:rsid w:val="009E6DDB"/>
    <w:rsid w:val="009E7DE8"/>
    <w:rsid w:val="009F0765"/>
    <w:rsid w:val="009F6E59"/>
    <w:rsid w:val="00A11426"/>
    <w:rsid w:val="00A31CC0"/>
    <w:rsid w:val="00A32FF5"/>
    <w:rsid w:val="00A4587E"/>
    <w:rsid w:val="00A466B1"/>
    <w:rsid w:val="00A50F70"/>
    <w:rsid w:val="00A61D8B"/>
    <w:rsid w:val="00A64A7A"/>
    <w:rsid w:val="00A65856"/>
    <w:rsid w:val="00A72D7A"/>
    <w:rsid w:val="00A7457B"/>
    <w:rsid w:val="00A80109"/>
    <w:rsid w:val="00A81C44"/>
    <w:rsid w:val="00A830B6"/>
    <w:rsid w:val="00A87D71"/>
    <w:rsid w:val="00AA32E2"/>
    <w:rsid w:val="00AC376F"/>
    <w:rsid w:val="00AC6D38"/>
    <w:rsid w:val="00AD4FAE"/>
    <w:rsid w:val="00AE345F"/>
    <w:rsid w:val="00AE4046"/>
    <w:rsid w:val="00AE775F"/>
    <w:rsid w:val="00AF2AFD"/>
    <w:rsid w:val="00AF349E"/>
    <w:rsid w:val="00AF4741"/>
    <w:rsid w:val="00AF7338"/>
    <w:rsid w:val="00B01584"/>
    <w:rsid w:val="00B07C68"/>
    <w:rsid w:val="00B22F94"/>
    <w:rsid w:val="00B2762C"/>
    <w:rsid w:val="00B31CF2"/>
    <w:rsid w:val="00B33301"/>
    <w:rsid w:val="00B36DD0"/>
    <w:rsid w:val="00B4027F"/>
    <w:rsid w:val="00B41D16"/>
    <w:rsid w:val="00B57DF9"/>
    <w:rsid w:val="00B73575"/>
    <w:rsid w:val="00B83DDF"/>
    <w:rsid w:val="00BA464D"/>
    <w:rsid w:val="00BB4363"/>
    <w:rsid w:val="00BC2E68"/>
    <w:rsid w:val="00BC6508"/>
    <w:rsid w:val="00BD22DA"/>
    <w:rsid w:val="00BE3179"/>
    <w:rsid w:val="00BF1508"/>
    <w:rsid w:val="00BF5907"/>
    <w:rsid w:val="00BF5FF9"/>
    <w:rsid w:val="00C0011C"/>
    <w:rsid w:val="00C009DF"/>
    <w:rsid w:val="00C00E98"/>
    <w:rsid w:val="00C03CE4"/>
    <w:rsid w:val="00C05CD6"/>
    <w:rsid w:val="00C129D2"/>
    <w:rsid w:val="00C1721E"/>
    <w:rsid w:val="00C17284"/>
    <w:rsid w:val="00C20F7D"/>
    <w:rsid w:val="00C6115D"/>
    <w:rsid w:val="00C7197C"/>
    <w:rsid w:val="00C7440E"/>
    <w:rsid w:val="00C800B0"/>
    <w:rsid w:val="00C8723C"/>
    <w:rsid w:val="00C87520"/>
    <w:rsid w:val="00C923D6"/>
    <w:rsid w:val="00CA45B2"/>
    <w:rsid w:val="00CA5975"/>
    <w:rsid w:val="00CA67AA"/>
    <w:rsid w:val="00CA7408"/>
    <w:rsid w:val="00CB029C"/>
    <w:rsid w:val="00CC148B"/>
    <w:rsid w:val="00CC1881"/>
    <w:rsid w:val="00CD1209"/>
    <w:rsid w:val="00CE050F"/>
    <w:rsid w:val="00CE6B25"/>
    <w:rsid w:val="00CF3B9A"/>
    <w:rsid w:val="00CF4FE8"/>
    <w:rsid w:val="00CF63A3"/>
    <w:rsid w:val="00D00CA7"/>
    <w:rsid w:val="00D141B6"/>
    <w:rsid w:val="00D15D44"/>
    <w:rsid w:val="00D21CCE"/>
    <w:rsid w:val="00D227A8"/>
    <w:rsid w:val="00D33CA5"/>
    <w:rsid w:val="00D42975"/>
    <w:rsid w:val="00D50BCF"/>
    <w:rsid w:val="00D5120F"/>
    <w:rsid w:val="00D677F4"/>
    <w:rsid w:val="00D67F5B"/>
    <w:rsid w:val="00D8349A"/>
    <w:rsid w:val="00D86FC5"/>
    <w:rsid w:val="00D949BC"/>
    <w:rsid w:val="00DA2999"/>
    <w:rsid w:val="00DA4A80"/>
    <w:rsid w:val="00DD4D3C"/>
    <w:rsid w:val="00DE16D1"/>
    <w:rsid w:val="00DE5373"/>
    <w:rsid w:val="00DF70F0"/>
    <w:rsid w:val="00E071FB"/>
    <w:rsid w:val="00E10253"/>
    <w:rsid w:val="00E301F8"/>
    <w:rsid w:val="00E36C65"/>
    <w:rsid w:val="00E47572"/>
    <w:rsid w:val="00E52BA3"/>
    <w:rsid w:val="00E52EAB"/>
    <w:rsid w:val="00E57DAD"/>
    <w:rsid w:val="00E63DFC"/>
    <w:rsid w:val="00E7046D"/>
    <w:rsid w:val="00E704CF"/>
    <w:rsid w:val="00E8097F"/>
    <w:rsid w:val="00E85E1C"/>
    <w:rsid w:val="00E94754"/>
    <w:rsid w:val="00EA3141"/>
    <w:rsid w:val="00EB1A0C"/>
    <w:rsid w:val="00EB5405"/>
    <w:rsid w:val="00EF09CF"/>
    <w:rsid w:val="00F03266"/>
    <w:rsid w:val="00F053FF"/>
    <w:rsid w:val="00F05763"/>
    <w:rsid w:val="00F13622"/>
    <w:rsid w:val="00F17548"/>
    <w:rsid w:val="00F17EF6"/>
    <w:rsid w:val="00F21478"/>
    <w:rsid w:val="00F23993"/>
    <w:rsid w:val="00F24BD9"/>
    <w:rsid w:val="00F25531"/>
    <w:rsid w:val="00F37192"/>
    <w:rsid w:val="00F42BBC"/>
    <w:rsid w:val="00F45006"/>
    <w:rsid w:val="00F51976"/>
    <w:rsid w:val="00F547A4"/>
    <w:rsid w:val="00F55CEC"/>
    <w:rsid w:val="00F61E7D"/>
    <w:rsid w:val="00F63FD9"/>
    <w:rsid w:val="00F6756F"/>
    <w:rsid w:val="00F775CA"/>
    <w:rsid w:val="00F862A7"/>
    <w:rsid w:val="00F97312"/>
    <w:rsid w:val="00FA0246"/>
    <w:rsid w:val="00FA16FB"/>
    <w:rsid w:val="00FA21FE"/>
    <w:rsid w:val="00FB0C74"/>
    <w:rsid w:val="00FB416B"/>
    <w:rsid w:val="00FD3813"/>
    <w:rsid w:val="00FE12F0"/>
    <w:rsid w:val="00FE1B68"/>
    <w:rsid w:val="00FE2D23"/>
    <w:rsid w:val="00FE67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4F010FD"/>
  <w15:chartTrackingRefBased/>
  <w15:docId w15:val="{0F0E09EB-19BE-465F-8AE8-00AD416BD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s-ES" w:eastAsia="es-ES"/>
    </w:rPr>
  </w:style>
  <w:style w:type="paragraph" w:styleId="Heading1">
    <w:name w:val="heading 1"/>
    <w:basedOn w:val="Normal"/>
    <w:next w:val="Normal"/>
    <w:qFormat/>
    <w:pPr>
      <w:keepNext/>
      <w:ind w:firstLine="360"/>
      <w:outlineLvl w:val="0"/>
    </w:pPr>
    <w:rPr>
      <w:rFonts w:ascii="Arial" w:hAnsi="Arial"/>
      <w:sz w:val="24"/>
      <w:lang w:val="es-MX"/>
    </w:rPr>
  </w:style>
  <w:style w:type="paragraph" w:styleId="Heading2">
    <w:name w:val="heading 2"/>
    <w:basedOn w:val="Normal"/>
    <w:next w:val="Normal"/>
    <w:qFormat/>
    <w:pPr>
      <w:keepNext/>
      <w:ind w:left="1068" w:firstLine="348"/>
      <w:jc w:val="both"/>
      <w:outlineLvl w:val="1"/>
    </w:pPr>
    <w:rPr>
      <w:rFonts w:ascii="Arial" w:hAnsi="Arial"/>
      <w:sz w:val="24"/>
      <w:lang w:val="es-MX"/>
    </w:rPr>
  </w:style>
  <w:style w:type="paragraph" w:styleId="Heading3">
    <w:name w:val="heading 3"/>
    <w:basedOn w:val="Normal"/>
    <w:next w:val="Normal"/>
    <w:qFormat/>
    <w:pPr>
      <w:keepNext/>
      <w:ind w:left="1416" w:firstLine="654"/>
      <w:outlineLvl w:val="2"/>
    </w:pPr>
    <w:rPr>
      <w:rFonts w:ascii="Arial" w:hAnsi="Arial"/>
      <w:sz w:val="24"/>
      <w:lang w:val="es-MX"/>
    </w:rPr>
  </w:style>
  <w:style w:type="paragraph" w:styleId="Heading4">
    <w:name w:val="heading 4"/>
    <w:basedOn w:val="Normal"/>
    <w:next w:val="Normal"/>
    <w:qFormat/>
    <w:pPr>
      <w:keepNext/>
      <w:ind w:left="708" w:firstLine="270"/>
      <w:outlineLvl w:val="3"/>
    </w:pPr>
    <w:rPr>
      <w:rFonts w:ascii="Arial" w:hAnsi="Arial"/>
      <w:sz w:val="24"/>
      <w:lang w:val="es-MX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left="720" w:hanging="12"/>
    </w:pPr>
    <w:rPr>
      <w:sz w:val="24"/>
      <w:lang w:val="es-MX"/>
    </w:rPr>
  </w:style>
  <w:style w:type="paragraph" w:styleId="BodyTextIndent2">
    <w:name w:val="Body Text Indent 2"/>
    <w:basedOn w:val="Normal"/>
    <w:pPr>
      <w:tabs>
        <w:tab w:val="left" w:pos="4950"/>
      </w:tabs>
      <w:ind w:left="5940" w:hanging="5940"/>
    </w:pPr>
    <w:rPr>
      <w:rFonts w:ascii="Arial" w:hAnsi="Arial"/>
      <w:sz w:val="24"/>
      <w:lang w:val="es-MX"/>
    </w:rPr>
  </w:style>
  <w:style w:type="paragraph" w:styleId="NormalWeb">
    <w:name w:val="Normal (Web)"/>
    <w:basedOn w:val="Normal"/>
    <w:rsid w:val="00C6115D"/>
    <w:pPr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qFormat/>
    <w:rsid w:val="00C6115D"/>
    <w:rPr>
      <w:b/>
      <w:bCs/>
    </w:rPr>
  </w:style>
  <w:style w:type="character" w:customStyle="1" w:styleId="titulo21">
    <w:name w:val="titulo21"/>
    <w:rsid w:val="004D4B45"/>
    <w:rPr>
      <w:rFonts w:ascii="Verdana" w:hAnsi="Verdana" w:hint="default"/>
      <w:b/>
      <w:bCs/>
      <w:strike w:val="0"/>
      <w:dstrike w:val="0"/>
      <w:color w:val="FF6600"/>
      <w:sz w:val="21"/>
      <w:szCs w:val="21"/>
      <w:u w:val="none"/>
      <w:effect w:val="none"/>
    </w:rPr>
  </w:style>
  <w:style w:type="paragraph" w:styleId="Footer">
    <w:name w:val="footer"/>
    <w:basedOn w:val="Normal"/>
    <w:link w:val="FooterChar"/>
    <w:uiPriority w:val="99"/>
    <w:rsid w:val="00D5120F"/>
    <w:pPr>
      <w:tabs>
        <w:tab w:val="center" w:pos="4419"/>
        <w:tab w:val="right" w:pos="8838"/>
      </w:tabs>
    </w:pPr>
  </w:style>
  <w:style w:type="character" w:styleId="PageNumber">
    <w:name w:val="page number"/>
    <w:basedOn w:val="DefaultParagraphFont"/>
    <w:rsid w:val="00D5120F"/>
  </w:style>
  <w:style w:type="paragraph" w:styleId="Header">
    <w:name w:val="header"/>
    <w:basedOn w:val="Normal"/>
    <w:rsid w:val="00BE3179"/>
    <w:pPr>
      <w:tabs>
        <w:tab w:val="center" w:pos="4252"/>
        <w:tab w:val="right" w:pos="8504"/>
      </w:tabs>
    </w:pPr>
  </w:style>
  <w:style w:type="table" w:styleId="TableGrid">
    <w:name w:val="Table Grid"/>
    <w:basedOn w:val="TableNormal"/>
    <w:rsid w:val="002452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dding-1">
    <w:name w:val="padding-1"/>
    <w:basedOn w:val="Normal"/>
    <w:rsid w:val="00CF4FE8"/>
    <w:pPr>
      <w:spacing w:before="320" w:after="100"/>
      <w:ind w:left="300" w:right="200" w:firstLine="300"/>
      <w:jc w:val="both"/>
    </w:pPr>
    <w:rPr>
      <w:sz w:val="26"/>
      <w:szCs w:val="26"/>
      <w:lang w:val="es-PA" w:eastAsia="es-PA"/>
    </w:rPr>
  </w:style>
  <w:style w:type="character" w:styleId="Hyperlink">
    <w:name w:val="Hyperlink"/>
    <w:uiPriority w:val="99"/>
    <w:unhideWhenUsed/>
    <w:rsid w:val="001D4B22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D4B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rsid w:val="001D4B22"/>
    <w:rPr>
      <w:rFonts w:ascii="Courier New" w:hAnsi="Courier New" w:cs="Courier New"/>
    </w:rPr>
  </w:style>
  <w:style w:type="paragraph" w:styleId="ListParagraph">
    <w:name w:val="List Paragraph"/>
    <w:basedOn w:val="Normal"/>
    <w:uiPriority w:val="34"/>
    <w:qFormat/>
    <w:rsid w:val="008F5AEF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s-PA" w:eastAsia="en-US"/>
    </w:rPr>
  </w:style>
  <w:style w:type="character" w:customStyle="1" w:styleId="FooterChar">
    <w:name w:val="Footer Char"/>
    <w:link w:val="Footer"/>
    <w:uiPriority w:val="99"/>
    <w:rsid w:val="00007909"/>
  </w:style>
  <w:style w:type="character" w:styleId="UnresolvedMention">
    <w:name w:val="Unresolved Mention"/>
    <w:basedOn w:val="DefaultParagraphFont"/>
    <w:uiPriority w:val="99"/>
    <w:semiHidden/>
    <w:unhideWhenUsed/>
    <w:rsid w:val="000D632D"/>
    <w:rPr>
      <w:color w:val="605E5C"/>
      <w:shd w:val="clear" w:color="auto" w:fill="E1DFDD"/>
    </w:rPr>
  </w:style>
  <w:style w:type="table" w:styleId="GridTable4-Accent6">
    <w:name w:val="Grid Table 4 Accent 6"/>
    <w:basedOn w:val="TableNormal"/>
    <w:uiPriority w:val="49"/>
    <w:rsid w:val="00CB029C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21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92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63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45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41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6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82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39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39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92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11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9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5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1AA34D-FB47-4903-B1BE-AB623E48FA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04</Words>
  <Characters>2303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LABORATORIO NO</vt:lpstr>
      <vt:lpstr>LABORATORIO NO</vt:lpstr>
    </vt:vector>
  </TitlesOfParts>
  <Company>Asistente</Company>
  <LinksUpToDate>false</LinksUpToDate>
  <CharactersWithSpaces>2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IO NO</dc:title>
  <dc:subject/>
  <dc:creator>Asis5</dc:creator>
  <cp:keywords/>
  <cp:lastModifiedBy>DEPTO SICERI</cp:lastModifiedBy>
  <cp:revision>2</cp:revision>
  <cp:lastPrinted>2014-04-09T17:35:00Z</cp:lastPrinted>
  <dcterms:created xsi:type="dcterms:W3CDTF">2021-04-19T17:00:00Z</dcterms:created>
  <dcterms:modified xsi:type="dcterms:W3CDTF">2021-04-19T17:00:00Z</dcterms:modified>
</cp:coreProperties>
</file>